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1225C7" w14:textId="13DABA91" w:rsidR="00001013" w:rsidRPr="00054FF7" w:rsidRDefault="00054FF7" w:rsidP="00405C99">
      <w:pPr>
        <w:spacing w:line="276" w:lineRule="auto"/>
        <w:rPr>
          <w:rFonts w:ascii="Arial" w:hAnsi="Arial" w:cs="Arial"/>
          <w:b/>
        </w:rPr>
      </w:pPr>
      <w:r w:rsidRPr="00054FF7">
        <w:rPr>
          <w:rFonts w:ascii="Arial" w:hAnsi="Arial" w:cs="Arial"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D3CDCBB" wp14:editId="69B79831">
                <wp:simplePos x="0" y="0"/>
                <wp:positionH relativeFrom="margin">
                  <wp:posOffset>3884295</wp:posOffset>
                </wp:positionH>
                <wp:positionV relativeFrom="paragraph">
                  <wp:posOffset>-13970</wp:posOffset>
                </wp:positionV>
                <wp:extent cx="2279650" cy="693420"/>
                <wp:effectExtent l="0" t="0" r="25400" b="11430"/>
                <wp:wrapNone/>
                <wp:docPr id="6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9650" cy="69342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F5047AA" w14:textId="77777777" w:rsidR="00D869E1" w:rsidRPr="00054FF7" w:rsidRDefault="00DE75C3" w:rsidP="002962DC">
                            <w:pPr>
                              <w:jc w:val="center"/>
                              <w:rPr>
                                <w:rFonts w:ascii="Verdana" w:hAnsi="Verdana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54FF7">
                              <w:rPr>
                                <w:rFonts w:ascii="Verdana" w:hAnsi="Verdana"/>
                                <w:color w:val="000000" w:themeColor="text1"/>
                                <w:sz w:val="20"/>
                                <w:szCs w:val="20"/>
                              </w:rPr>
                              <w:t>Permohonan Rekomendasi</w:t>
                            </w:r>
                            <w:r w:rsidR="002962DC" w:rsidRPr="00054FF7">
                              <w:rPr>
                                <w:rFonts w:ascii="Verdana" w:hAnsi="Verdana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5D9F191" w14:textId="77777777" w:rsidR="00DE75C3" w:rsidRPr="00054FF7" w:rsidRDefault="00DE75C3" w:rsidP="002962DC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54FF7">
                              <w:rPr>
                                <w:rFonts w:ascii="Verdana" w:hAnsi="Verdan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Beasiswa</w:t>
                            </w:r>
                          </w:p>
                          <w:p w14:paraId="651512FA" w14:textId="77777777" w:rsidR="0032243E" w:rsidRPr="00054FF7" w:rsidRDefault="002962DC" w:rsidP="002962DC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54FF7">
                              <w:rPr>
                                <w:rFonts w:ascii="Verdana" w:hAnsi="Verdan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CERDAS HUMANIS</w:t>
                            </w:r>
                          </w:p>
                          <w:p w14:paraId="7485EFB6" w14:textId="77777777" w:rsidR="00E45702" w:rsidRPr="00054FF7" w:rsidRDefault="00E92809" w:rsidP="002962DC">
                            <w:pPr>
                              <w:jc w:val="center"/>
                              <w:rPr>
                                <w:rFonts w:ascii="Verdana" w:hAnsi="Verdana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54FF7">
                              <w:rPr>
                                <w:rFonts w:ascii="Verdana" w:hAnsi="Verdan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TA 2022/2023</w:t>
                            </w:r>
                          </w:p>
                        </w:txbxContent>
                      </wps:txbx>
                      <wps:bodyPr rot="0" vert="horz" wrap="square" lIns="7200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1" o:spid="_x0000_s1026" style="position:absolute;margin-left:305.85pt;margin-top:-1.1pt;width:179.5pt;height:54.6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" strokecolor="#c00000" strokeweight="1pt">
                <v:textbox inset="2mm,0,0,0">
                  <w:txbxContent>
                    <w:p w14:paraId="0F5047AA" w14:textId="77777777" w:rsidR="00D869E1" w:rsidRPr="00054FF7" w:rsidRDefault="00DE75C3" w:rsidP="002962DC">
                      <w:pPr>
                        <w:jc w:val="center"/>
                        <w:rPr>
                          <w:rFonts w:ascii="Verdana" w:hAnsi="Verdana"/>
                          <w:color w:val="000000" w:themeColor="text1"/>
                          <w:sz w:val="20"/>
                          <w:szCs w:val="20"/>
                        </w:rPr>
                      </w:pPr>
                      <w:r w:rsidRPr="00054FF7">
                        <w:rPr>
                          <w:rFonts w:ascii="Verdana" w:hAnsi="Verdana"/>
                          <w:color w:val="000000" w:themeColor="text1"/>
                          <w:sz w:val="20"/>
                          <w:szCs w:val="20"/>
                        </w:rPr>
                        <w:t>Permohonan Rekomendasi</w:t>
                      </w:r>
                      <w:r w:rsidR="002962DC" w:rsidRPr="00054FF7">
                        <w:rPr>
                          <w:rFonts w:ascii="Verdana" w:hAnsi="Verdana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5D9F191" w14:textId="77777777" w:rsidR="00DE75C3" w:rsidRPr="00054FF7" w:rsidRDefault="00DE75C3" w:rsidP="002962DC">
                      <w:pPr>
                        <w:jc w:val="center"/>
                        <w:rPr>
                          <w:rFonts w:ascii="Verdana" w:hAnsi="Verdana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054FF7">
                        <w:rPr>
                          <w:rFonts w:ascii="Verdana" w:hAnsi="Verdana"/>
                          <w:b/>
                          <w:color w:val="000000" w:themeColor="text1"/>
                          <w:sz w:val="20"/>
                          <w:szCs w:val="20"/>
                        </w:rPr>
                        <w:t>Beasiswa</w:t>
                      </w:r>
                    </w:p>
                    <w:p w14:paraId="651512FA" w14:textId="77777777" w:rsidR="0032243E" w:rsidRPr="00054FF7" w:rsidRDefault="002962DC" w:rsidP="002962DC">
                      <w:pPr>
                        <w:jc w:val="center"/>
                        <w:rPr>
                          <w:rFonts w:ascii="Verdana" w:hAnsi="Verdana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054FF7">
                        <w:rPr>
                          <w:rFonts w:ascii="Verdana" w:hAnsi="Verdana"/>
                          <w:b/>
                          <w:color w:val="000000" w:themeColor="text1"/>
                          <w:sz w:val="20"/>
                          <w:szCs w:val="20"/>
                        </w:rPr>
                        <w:t>CERDAS HUMANIS</w:t>
                      </w:r>
                    </w:p>
                    <w:p w14:paraId="7485EFB6" w14:textId="77777777" w:rsidR="00E45702" w:rsidRPr="00054FF7" w:rsidRDefault="00E92809" w:rsidP="002962DC">
                      <w:pPr>
                        <w:jc w:val="center"/>
                        <w:rPr>
                          <w:rFonts w:ascii="Verdana" w:hAnsi="Verdana"/>
                          <w:color w:val="000000" w:themeColor="text1"/>
                          <w:sz w:val="20"/>
                          <w:szCs w:val="20"/>
                        </w:rPr>
                      </w:pPr>
                      <w:r w:rsidRPr="00054FF7">
                        <w:rPr>
                          <w:rFonts w:ascii="Verdana" w:hAnsi="Verdana"/>
                          <w:b/>
                          <w:color w:val="000000" w:themeColor="text1"/>
                          <w:sz w:val="20"/>
                          <w:szCs w:val="20"/>
                        </w:rPr>
                        <w:t>TA 2022/2023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054FF7">
        <w:rPr>
          <w:rFonts w:ascii="Arial" w:hAnsi="Arial" w:cs="Arial"/>
          <w:noProof/>
          <w:lang w:val="id-ID" w:eastAsia="id-ID"/>
        </w:rPr>
        <w:drawing>
          <wp:anchor distT="0" distB="0" distL="114300" distR="114300" simplePos="0" relativeHeight="251658240" behindDoc="0" locked="0" layoutInCell="1" allowOverlap="1" wp14:anchorId="0EEB1848" wp14:editId="4A0D14F2">
            <wp:simplePos x="0" y="0"/>
            <wp:positionH relativeFrom="margin">
              <wp:align>left</wp:align>
            </wp:positionH>
            <wp:positionV relativeFrom="margin">
              <wp:posOffset>-38100</wp:posOffset>
            </wp:positionV>
            <wp:extent cx="647700" cy="628015"/>
            <wp:effectExtent l="0" t="0" r="0" b="635"/>
            <wp:wrapSquare wrapText="bothSides"/>
            <wp:docPr id="22" name="Picture 22" descr="Logo USD -BEN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Logo USD -BENA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28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75C3" w:rsidRPr="00054FF7">
        <w:rPr>
          <w:rFonts w:ascii="Arial" w:hAnsi="Arial" w:cs="Arial"/>
          <w:b/>
        </w:rPr>
        <w:t xml:space="preserve">PENERIMAAN </w:t>
      </w:r>
      <w:r w:rsidR="00AB7494" w:rsidRPr="00054FF7">
        <w:rPr>
          <w:rFonts w:ascii="Arial" w:hAnsi="Arial" w:cs="Arial"/>
          <w:b/>
        </w:rPr>
        <w:t>MAHASISWA</w:t>
      </w:r>
      <w:r w:rsidR="009C19F5" w:rsidRPr="00054FF7">
        <w:rPr>
          <w:rFonts w:ascii="Arial" w:hAnsi="Arial" w:cs="Arial"/>
          <w:b/>
        </w:rPr>
        <w:t xml:space="preserve"> BARU</w:t>
      </w:r>
    </w:p>
    <w:p w14:paraId="4D4020E1" w14:textId="4933F7D6" w:rsidR="001B2CD4" w:rsidRPr="00D869E1" w:rsidRDefault="00B44648" w:rsidP="00405C99">
      <w:pPr>
        <w:spacing w:line="276" w:lineRule="auto"/>
        <w:rPr>
          <w:rFonts w:ascii="Arial" w:hAnsi="Arial" w:cs="Arial"/>
          <w:b/>
          <w:sz w:val="14"/>
          <w:szCs w:val="16"/>
          <w:lang w:val="id-ID"/>
        </w:rPr>
      </w:pPr>
      <w:r w:rsidRPr="00D869E1">
        <w:rPr>
          <w:noProof/>
          <w:sz w:val="22"/>
          <w:lang w:val="id-ID" w:eastAsia="id-ID"/>
        </w:rPr>
        <w:drawing>
          <wp:anchor distT="0" distB="0" distL="114300" distR="114300" simplePos="0" relativeHeight="251674624" behindDoc="0" locked="0" layoutInCell="1" allowOverlap="1" wp14:anchorId="1E66DB14" wp14:editId="231DB618">
            <wp:simplePos x="0" y="0"/>
            <wp:positionH relativeFrom="column">
              <wp:posOffset>3810</wp:posOffset>
            </wp:positionH>
            <wp:positionV relativeFrom="paragraph">
              <wp:posOffset>-1270</wp:posOffset>
            </wp:positionV>
            <wp:extent cx="2651125" cy="99060"/>
            <wp:effectExtent l="0" t="0" r="0" b="0"/>
            <wp:wrapNone/>
            <wp:docPr id="1" name="Picture 1" descr="nama USD satu bar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ama USD satu bari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125" cy="9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3A2C8F" w14:textId="437DE27A" w:rsidR="007A1FB3" w:rsidRPr="00D869E1" w:rsidRDefault="007A1FB3" w:rsidP="00405C99">
      <w:pPr>
        <w:spacing w:line="276" w:lineRule="auto"/>
        <w:rPr>
          <w:rFonts w:ascii="Arial" w:hAnsi="Arial" w:cs="Arial"/>
          <w:b/>
          <w:sz w:val="14"/>
          <w:szCs w:val="16"/>
          <w:lang w:val="id-ID"/>
        </w:rPr>
      </w:pPr>
      <w:r w:rsidRPr="00D869E1">
        <w:rPr>
          <w:rFonts w:ascii="Arial" w:hAnsi="Arial" w:cs="Arial"/>
          <w:b/>
          <w:sz w:val="14"/>
          <w:szCs w:val="16"/>
          <w:lang w:val="id-ID"/>
        </w:rPr>
        <w:t>J</w:t>
      </w:r>
      <w:r w:rsidR="006C5F4D">
        <w:rPr>
          <w:rFonts w:ascii="Arial" w:hAnsi="Arial" w:cs="Arial"/>
          <w:b/>
          <w:sz w:val="14"/>
          <w:szCs w:val="16"/>
        </w:rPr>
        <w:t>l.</w:t>
      </w:r>
      <w:r w:rsidRPr="00D869E1">
        <w:rPr>
          <w:rFonts w:ascii="Arial" w:hAnsi="Arial" w:cs="Arial"/>
          <w:b/>
          <w:sz w:val="14"/>
          <w:szCs w:val="16"/>
          <w:lang w:val="id-ID"/>
        </w:rPr>
        <w:t xml:space="preserve"> Affandi, </w:t>
      </w:r>
      <w:r w:rsidR="00B94621" w:rsidRPr="00D869E1">
        <w:rPr>
          <w:rFonts w:ascii="Arial" w:hAnsi="Arial" w:cs="Arial"/>
          <w:b/>
          <w:sz w:val="14"/>
          <w:szCs w:val="16"/>
        </w:rPr>
        <w:t>Mrican</w:t>
      </w:r>
      <w:r w:rsidR="00434377" w:rsidRPr="00D869E1">
        <w:rPr>
          <w:rFonts w:ascii="Arial" w:hAnsi="Arial" w:cs="Arial"/>
          <w:b/>
          <w:sz w:val="14"/>
          <w:szCs w:val="16"/>
        </w:rPr>
        <w:t>,</w:t>
      </w:r>
      <w:r w:rsidR="006C5F4D">
        <w:rPr>
          <w:rFonts w:ascii="Arial" w:hAnsi="Arial" w:cs="Arial"/>
          <w:b/>
          <w:sz w:val="14"/>
          <w:szCs w:val="16"/>
        </w:rPr>
        <w:t xml:space="preserve"> Caturtunggal, Depok, Sleman, Yogyakarta</w:t>
      </w:r>
    </w:p>
    <w:p w14:paraId="2F1E0767" w14:textId="7EA5E3FE" w:rsidR="00B94621" w:rsidRPr="007A1FB3" w:rsidRDefault="00B94621" w:rsidP="00405C99">
      <w:pPr>
        <w:spacing w:line="276" w:lineRule="auto"/>
        <w:rPr>
          <w:rFonts w:ascii="Arial" w:hAnsi="Arial" w:cs="Arial"/>
          <w:b/>
          <w:sz w:val="16"/>
          <w:szCs w:val="16"/>
          <w:lang w:val="id-ID"/>
        </w:rPr>
      </w:pPr>
      <w:r w:rsidRPr="00D869E1">
        <w:rPr>
          <w:rFonts w:ascii="Arial" w:hAnsi="Arial" w:cs="Arial"/>
          <w:b/>
          <w:sz w:val="14"/>
          <w:szCs w:val="16"/>
        </w:rPr>
        <w:t>Telp. (0274) 513301</w:t>
      </w:r>
      <w:r w:rsidR="001B2CD4" w:rsidRPr="00D869E1">
        <w:rPr>
          <w:rFonts w:ascii="Arial" w:hAnsi="Arial" w:cs="Arial"/>
          <w:b/>
          <w:sz w:val="14"/>
          <w:szCs w:val="16"/>
          <w:lang w:val="id-ID"/>
        </w:rPr>
        <w:t xml:space="preserve"> </w:t>
      </w:r>
      <w:r w:rsidR="006C5F4D">
        <w:rPr>
          <w:rFonts w:ascii="Arial" w:hAnsi="Arial" w:cs="Arial"/>
          <w:b/>
          <w:sz w:val="14"/>
          <w:szCs w:val="16"/>
        </w:rPr>
        <w:t xml:space="preserve"> </w:t>
      </w:r>
      <w:r w:rsidR="007A1FB3" w:rsidRPr="00D869E1">
        <w:rPr>
          <w:rFonts w:ascii="Arial" w:hAnsi="Arial" w:cs="Arial"/>
          <w:b/>
          <w:sz w:val="14"/>
          <w:szCs w:val="16"/>
          <w:lang w:val="id-ID"/>
        </w:rPr>
        <w:t xml:space="preserve">Website: </w:t>
      </w:r>
      <w:r w:rsidR="00054FF7">
        <w:rPr>
          <w:rFonts w:ascii="Arial" w:hAnsi="Arial" w:cs="Arial"/>
          <w:b/>
          <w:sz w:val="14"/>
          <w:szCs w:val="16"/>
        </w:rPr>
        <w:t>https://</w:t>
      </w:r>
      <w:r w:rsidR="007A1FB3" w:rsidRPr="00D869E1">
        <w:rPr>
          <w:rFonts w:ascii="Arial" w:hAnsi="Arial" w:cs="Arial"/>
          <w:b/>
          <w:sz w:val="14"/>
          <w:szCs w:val="16"/>
          <w:lang w:val="id-ID"/>
        </w:rPr>
        <w:t>www.usd.ac.id</w:t>
      </w:r>
    </w:p>
    <w:p w14:paraId="2E0ED5E8" w14:textId="77777777" w:rsidR="00E50EEA" w:rsidRDefault="00E50EEA">
      <w:pPr>
        <w:rPr>
          <w:rFonts w:ascii="Arial" w:hAnsi="Arial" w:cs="Arial"/>
          <w:b/>
          <w:sz w:val="18"/>
          <w:szCs w:val="18"/>
        </w:rPr>
      </w:pPr>
    </w:p>
    <w:p w14:paraId="0A30F6CF" w14:textId="77777777" w:rsidR="00B33828" w:rsidRDefault="009138F2">
      <w:pPr>
        <w:rPr>
          <w:rFonts w:ascii="Arial" w:hAnsi="Arial" w:cs="Arial"/>
          <w:b/>
          <w:sz w:val="18"/>
          <w:szCs w:val="18"/>
        </w:rPr>
      </w:pPr>
      <w:r>
        <w:rPr>
          <w:b/>
          <w:noProof/>
        </w:rPr>
        <w:pict w14:anchorId="7957D512">
          <v:rect id="_x0000_i1025" style="width:0;height:1.5pt" o:hralign="center" o:hrstd="t" o:hr="t" fillcolor="#a0a0a0" stroked="f"/>
        </w:pict>
      </w:r>
    </w:p>
    <w:p w14:paraId="1379084B" w14:textId="77777777" w:rsidR="00B33828" w:rsidRDefault="00B33828">
      <w:pPr>
        <w:rPr>
          <w:rFonts w:ascii="Arial" w:hAnsi="Arial" w:cs="Arial"/>
          <w:b/>
          <w:sz w:val="18"/>
          <w:szCs w:val="18"/>
        </w:rPr>
      </w:pPr>
    </w:p>
    <w:p w14:paraId="253FD55A" w14:textId="77777777" w:rsidR="00087ABD" w:rsidRDefault="00DE75C3" w:rsidP="00E11BE8">
      <w:pPr>
        <w:ind w:left="567" w:right="391"/>
        <w:rPr>
          <w:b/>
          <w:noProof/>
        </w:rPr>
      </w:pPr>
      <w:r w:rsidRPr="00087ABD">
        <w:rPr>
          <w:b/>
          <w:noProof/>
        </w:rPr>
        <w:t xml:space="preserve">Kepada </w:t>
      </w:r>
      <w:r w:rsidR="008C7602" w:rsidRPr="00087ABD">
        <w:rPr>
          <w:b/>
          <w:noProof/>
        </w:rPr>
        <w:t xml:space="preserve">Yth. </w:t>
      </w:r>
    </w:p>
    <w:p w14:paraId="1CE8A8B3" w14:textId="77777777" w:rsidR="00DE75C3" w:rsidRDefault="00087ABD" w:rsidP="00E11BE8">
      <w:pPr>
        <w:ind w:left="567" w:right="391"/>
        <w:rPr>
          <w:b/>
          <w:noProof/>
        </w:rPr>
      </w:pPr>
      <w:r>
        <w:rPr>
          <w:b/>
          <w:noProof/>
        </w:rPr>
        <w:t>Pemberi Rekomendasi</w:t>
      </w:r>
    </w:p>
    <w:p w14:paraId="249CAE0D" w14:textId="77777777" w:rsidR="00087ABD" w:rsidRPr="00087ABD" w:rsidRDefault="00087ABD" w:rsidP="00E11BE8">
      <w:pPr>
        <w:ind w:left="567" w:right="391"/>
        <w:rPr>
          <w:b/>
          <w:noProof/>
        </w:rPr>
      </w:pPr>
      <w:r>
        <w:rPr>
          <w:b/>
          <w:noProof/>
        </w:rPr>
        <w:t>Di tempat</w:t>
      </w:r>
    </w:p>
    <w:p w14:paraId="29CDE617" w14:textId="77777777" w:rsidR="00DE75C3" w:rsidRPr="00087ABD" w:rsidRDefault="00DE75C3" w:rsidP="00E11BE8">
      <w:pPr>
        <w:ind w:left="567" w:right="391"/>
        <w:rPr>
          <w:noProof/>
        </w:rPr>
      </w:pPr>
    </w:p>
    <w:p w14:paraId="5B00D120" w14:textId="77777777" w:rsidR="00087ABD" w:rsidRDefault="00087ABD" w:rsidP="00E11BE8">
      <w:pPr>
        <w:ind w:left="567" w:right="391"/>
        <w:jc w:val="both"/>
        <w:rPr>
          <w:noProof/>
        </w:rPr>
      </w:pPr>
    </w:p>
    <w:p w14:paraId="4963B17C" w14:textId="77777777" w:rsidR="00087ABD" w:rsidRDefault="00087ABD" w:rsidP="00E11BE8">
      <w:pPr>
        <w:ind w:left="567" w:right="391"/>
        <w:jc w:val="both"/>
        <w:rPr>
          <w:noProof/>
        </w:rPr>
      </w:pPr>
      <w:r>
        <w:rPr>
          <w:noProof/>
        </w:rPr>
        <w:t>Dengan hormat,</w:t>
      </w:r>
    </w:p>
    <w:p w14:paraId="109CBB5D" w14:textId="77777777" w:rsidR="00087ABD" w:rsidRDefault="00087ABD" w:rsidP="00E11BE8">
      <w:pPr>
        <w:ind w:left="567" w:right="391"/>
        <w:jc w:val="both"/>
        <w:rPr>
          <w:noProof/>
        </w:rPr>
      </w:pPr>
    </w:p>
    <w:p w14:paraId="67CCA60A" w14:textId="77777777" w:rsidR="00641FD1" w:rsidRDefault="00DE75C3" w:rsidP="00E11BE8">
      <w:pPr>
        <w:ind w:left="567" w:right="391"/>
        <w:jc w:val="both"/>
        <w:rPr>
          <w:noProof/>
        </w:rPr>
      </w:pPr>
      <w:r w:rsidRPr="00087ABD">
        <w:rPr>
          <w:noProof/>
        </w:rPr>
        <w:t xml:space="preserve">Nama </w:t>
      </w:r>
      <w:r w:rsidR="00E11BE8" w:rsidRPr="00087ABD">
        <w:rPr>
          <w:noProof/>
        </w:rPr>
        <w:t>S</w:t>
      </w:r>
      <w:r w:rsidR="008C7602" w:rsidRPr="00087ABD">
        <w:rPr>
          <w:noProof/>
        </w:rPr>
        <w:t xml:space="preserve">iswa </w:t>
      </w:r>
      <w:r w:rsidRPr="00087ABD">
        <w:rPr>
          <w:noProof/>
        </w:rPr>
        <w:t xml:space="preserve">yang tercantum di bawah ini </w:t>
      </w:r>
      <w:r w:rsidR="008C7602" w:rsidRPr="00087ABD">
        <w:rPr>
          <w:noProof/>
        </w:rPr>
        <w:t xml:space="preserve">akan mendaftar sebagai calon mahasiswa baru Universitas Sanata Dharma. Siswa tersebut akan mendaftarkan diri </w:t>
      </w:r>
      <w:r w:rsidR="00E11BE8" w:rsidRPr="00087ABD">
        <w:rPr>
          <w:noProof/>
        </w:rPr>
        <w:t xml:space="preserve">juga </w:t>
      </w:r>
      <w:r w:rsidR="008C7602" w:rsidRPr="00087ABD">
        <w:rPr>
          <w:noProof/>
        </w:rPr>
        <w:t xml:space="preserve">untuk mengikuti seleksi penerima beasiswa CERDAS HUMANIS. </w:t>
      </w:r>
    </w:p>
    <w:p w14:paraId="310AC3DF" w14:textId="77777777" w:rsidR="00641FD1" w:rsidRDefault="00641FD1" w:rsidP="00E11BE8">
      <w:pPr>
        <w:ind w:left="567" w:right="391"/>
        <w:jc w:val="both"/>
        <w:rPr>
          <w:noProof/>
        </w:rPr>
      </w:pPr>
    </w:p>
    <w:p w14:paraId="05090D9E" w14:textId="77777777" w:rsidR="00641FD1" w:rsidRDefault="00641FD1" w:rsidP="00E11BE8">
      <w:pPr>
        <w:ind w:left="567" w:right="391"/>
        <w:jc w:val="both"/>
        <w:rPr>
          <w:noProof/>
        </w:rPr>
      </w:pPr>
      <w:r w:rsidRPr="00641FD1">
        <w:rPr>
          <w:noProof/>
        </w:rPr>
        <w:t>Beasiswa CERDAS HUMANIS berupa pembebasan biaya kuliah selama 4 tahun untuk belajar di salah satu program studi di Universitas Sanata Dharma. Beasiswa ini diberikan kepada lulusan SMA/SMK yang memiliki keterbatasan finansial namun memiliki motivasi dan prestasi akademik yang baik serta aktif dalam berbagai kegiatan baik di sekolah maupun di luar sekolah</w:t>
      </w:r>
      <w:r w:rsidR="00E358E9">
        <w:rPr>
          <w:noProof/>
        </w:rPr>
        <w:t xml:space="preserve"> serta memiliki jiwa kepemimpinan yang baik.</w:t>
      </w:r>
    </w:p>
    <w:p w14:paraId="475C2470" w14:textId="77777777" w:rsidR="008C7602" w:rsidRPr="00087ABD" w:rsidRDefault="008C7602" w:rsidP="00E11BE8">
      <w:pPr>
        <w:ind w:left="567" w:right="391"/>
        <w:jc w:val="both"/>
        <w:rPr>
          <w:noProof/>
        </w:rPr>
      </w:pPr>
    </w:p>
    <w:p w14:paraId="34EEC5D0" w14:textId="77777777" w:rsidR="00DE75C3" w:rsidRPr="00087ABD" w:rsidRDefault="008C7602" w:rsidP="00E11BE8">
      <w:pPr>
        <w:ind w:left="567" w:right="391"/>
        <w:jc w:val="both"/>
        <w:rPr>
          <w:noProof/>
        </w:rPr>
      </w:pPr>
      <w:r w:rsidRPr="00087ABD">
        <w:rPr>
          <w:noProof/>
        </w:rPr>
        <w:t>Untuk keperluan ini, s</w:t>
      </w:r>
      <w:r w:rsidR="00DE75C3" w:rsidRPr="00087ABD">
        <w:rPr>
          <w:noProof/>
        </w:rPr>
        <w:t xml:space="preserve">udilah kiranya </w:t>
      </w:r>
      <w:r w:rsidRPr="00087ABD">
        <w:rPr>
          <w:noProof/>
        </w:rPr>
        <w:t>Bapak/Ibu/Romo/Suster/Bruder untuk</w:t>
      </w:r>
      <w:r w:rsidR="00DE75C3" w:rsidRPr="00087ABD">
        <w:rPr>
          <w:noProof/>
        </w:rPr>
        <w:t xml:space="preserve"> menyampaikan kepada kami </w:t>
      </w:r>
      <w:r w:rsidR="00E11BE8" w:rsidRPr="00087ABD">
        <w:rPr>
          <w:noProof/>
        </w:rPr>
        <w:t>keadaan</w:t>
      </w:r>
      <w:r w:rsidR="00DE75C3" w:rsidRPr="00087ABD">
        <w:rPr>
          <w:noProof/>
        </w:rPr>
        <w:t xml:space="preserve"> </w:t>
      </w:r>
      <w:r w:rsidR="00E11BE8" w:rsidRPr="00087ABD">
        <w:rPr>
          <w:noProof/>
        </w:rPr>
        <w:t>siswa</w:t>
      </w:r>
      <w:r w:rsidR="00DE75C3" w:rsidRPr="00087ABD">
        <w:rPr>
          <w:noProof/>
        </w:rPr>
        <w:t xml:space="preserve"> yang bersangkutan menurut penilaian </w:t>
      </w:r>
      <w:r w:rsidRPr="00087ABD">
        <w:rPr>
          <w:noProof/>
        </w:rPr>
        <w:t>Bapak/Ibu/Romo/Suster/Bruder</w:t>
      </w:r>
      <w:r w:rsidR="00DE75C3" w:rsidRPr="00087ABD">
        <w:rPr>
          <w:noProof/>
        </w:rPr>
        <w:t xml:space="preserve"> serta kemampuan</w:t>
      </w:r>
      <w:r w:rsidRPr="00087ABD">
        <w:rPr>
          <w:noProof/>
        </w:rPr>
        <w:t xml:space="preserve"> lain yang dimiliki siswa bersangkutan. </w:t>
      </w:r>
    </w:p>
    <w:p w14:paraId="47279055" w14:textId="77777777" w:rsidR="008C7602" w:rsidRPr="00087ABD" w:rsidRDefault="008C7602" w:rsidP="00E11BE8">
      <w:pPr>
        <w:ind w:left="567" w:right="391"/>
        <w:jc w:val="both"/>
        <w:rPr>
          <w:noProof/>
        </w:rPr>
      </w:pPr>
    </w:p>
    <w:p w14:paraId="53D8E990" w14:textId="77777777" w:rsidR="00DE75C3" w:rsidRPr="00087ABD" w:rsidRDefault="00DE75C3" w:rsidP="00E11BE8">
      <w:pPr>
        <w:ind w:left="567" w:right="391"/>
        <w:jc w:val="both"/>
        <w:rPr>
          <w:noProof/>
        </w:rPr>
      </w:pPr>
      <w:r w:rsidRPr="00087ABD">
        <w:rPr>
          <w:noProof/>
        </w:rPr>
        <w:t xml:space="preserve">Atas bantuan dan kerja sama </w:t>
      </w:r>
      <w:r w:rsidR="008C7602" w:rsidRPr="00087ABD">
        <w:rPr>
          <w:noProof/>
        </w:rPr>
        <w:t xml:space="preserve">Bapak/Ibu/Romo/Suster/Bruder </w:t>
      </w:r>
      <w:r w:rsidRPr="00087ABD">
        <w:rPr>
          <w:noProof/>
        </w:rPr>
        <w:t>kami ucapkan terima kasih.</w:t>
      </w:r>
    </w:p>
    <w:p w14:paraId="43852D9A" w14:textId="77777777" w:rsidR="00DE75C3" w:rsidRPr="00087ABD" w:rsidRDefault="00DE75C3" w:rsidP="00E11BE8">
      <w:pPr>
        <w:ind w:left="567" w:right="391"/>
        <w:jc w:val="both"/>
        <w:rPr>
          <w:noProof/>
        </w:rPr>
      </w:pPr>
    </w:p>
    <w:p w14:paraId="67334330" w14:textId="77777777" w:rsidR="00087ABD" w:rsidRDefault="00087ABD" w:rsidP="00087ABD">
      <w:pPr>
        <w:ind w:left="5760" w:right="391"/>
        <w:jc w:val="both"/>
        <w:rPr>
          <w:noProof/>
        </w:rPr>
      </w:pPr>
    </w:p>
    <w:p w14:paraId="34A564E6" w14:textId="77777777" w:rsidR="00087ABD" w:rsidRDefault="00087ABD" w:rsidP="00087ABD">
      <w:pPr>
        <w:ind w:left="5760" w:right="391"/>
        <w:jc w:val="both"/>
        <w:rPr>
          <w:noProof/>
        </w:rPr>
      </w:pPr>
    </w:p>
    <w:p w14:paraId="481CAAF0" w14:textId="77777777" w:rsidR="00E11BE8" w:rsidRPr="00F55ACC" w:rsidRDefault="00E11BE8" w:rsidP="006C5F4D">
      <w:pPr>
        <w:ind w:left="5245" w:right="391"/>
        <w:jc w:val="both"/>
        <w:rPr>
          <w:noProof/>
          <w:lang w:val="id-ID"/>
        </w:rPr>
      </w:pPr>
      <w:r w:rsidRPr="00087ABD">
        <w:rPr>
          <w:noProof/>
        </w:rPr>
        <w:t xml:space="preserve">Yogyakarta, </w:t>
      </w:r>
      <w:r w:rsidR="00F55ACC">
        <w:rPr>
          <w:noProof/>
          <w:lang w:val="id-ID"/>
        </w:rPr>
        <w:t>31 Januari 2022</w:t>
      </w:r>
    </w:p>
    <w:p w14:paraId="75ED1BBA" w14:textId="77777777" w:rsidR="00054FF7" w:rsidRDefault="00054FF7" w:rsidP="006C5F4D">
      <w:pPr>
        <w:ind w:left="5245" w:right="391"/>
        <w:jc w:val="both"/>
        <w:rPr>
          <w:noProof/>
        </w:rPr>
      </w:pPr>
    </w:p>
    <w:p w14:paraId="0ED69BCC" w14:textId="048B7AA7" w:rsidR="008C7602" w:rsidRDefault="008C7602" w:rsidP="006C5F4D">
      <w:pPr>
        <w:ind w:left="5245" w:right="391"/>
        <w:jc w:val="both"/>
        <w:rPr>
          <w:noProof/>
        </w:rPr>
      </w:pPr>
      <w:r w:rsidRPr="00087ABD">
        <w:rPr>
          <w:noProof/>
        </w:rPr>
        <w:t>Hormat Kami,</w:t>
      </w:r>
    </w:p>
    <w:p w14:paraId="5A239615" w14:textId="77777777" w:rsidR="00087ABD" w:rsidRDefault="00087ABD" w:rsidP="006C5F4D">
      <w:pPr>
        <w:ind w:left="5245" w:right="391"/>
        <w:jc w:val="both"/>
        <w:rPr>
          <w:noProof/>
        </w:rPr>
      </w:pPr>
      <w:r>
        <w:rPr>
          <w:noProof/>
        </w:rPr>
        <w:t>Panitia Penerimaan Mahasiswa Baru</w:t>
      </w:r>
    </w:p>
    <w:p w14:paraId="22418D94" w14:textId="77777777" w:rsidR="00087ABD" w:rsidRPr="00087ABD" w:rsidRDefault="00087ABD" w:rsidP="00054FF7">
      <w:pPr>
        <w:ind w:left="5387" w:right="391" w:hanging="142"/>
        <w:jc w:val="both"/>
        <w:rPr>
          <w:noProof/>
        </w:rPr>
      </w:pPr>
      <w:r>
        <w:rPr>
          <w:noProof/>
        </w:rPr>
        <w:t>TA 20</w:t>
      </w:r>
      <w:r w:rsidR="00E45702">
        <w:rPr>
          <w:noProof/>
        </w:rPr>
        <w:t>2</w:t>
      </w:r>
      <w:r w:rsidR="00E92809">
        <w:rPr>
          <w:noProof/>
        </w:rPr>
        <w:t>2</w:t>
      </w:r>
      <w:r>
        <w:rPr>
          <w:noProof/>
        </w:rPr>
        <w:t>/202</w:t>
      </w:r>
      <w:r w:rsidR="00E92809">
        <w:rPr>
          <w:noProof/>
        </w:rPr>
        <w:t>3</w:t>
      </w:r>
    </w:p>
    <w:p w14:paraId="2D5BE601" w14:textId="77777777" w:rsidR="00DE75C3" w:rsidRPr="00087ABD" w:rsidRDefault="008C7602" w:rsidP="00054FF7">
      <w:pPr>
        <w:ind w:left="5245" w:right="391"/>
        <w:jc w:val="both"/>
        <w:rPr>
          <w:b/>
          <w:noProof/>
        </w:rPr>
      </w:pPr>
      <w:r w:rsidRPr="00087ABD">
        <w:rPr>
          <w:b/>
          <w:noProof/>
        </w:rPr>
        <w:t>Rohandi, Ph.D.</w:t>
      </w:r>
    </w:p>
    <w:p w14:paraId="39936E22" w14:textId="77777777" w:rsidR="00DE75C3" w:rsidRPr="00087ABD" w:rsidRDefault="008C7602" w:rsidP="00054FF7">
      <w:pPr>
        <w:ind w:left="5245" w:right="391"/>
        <w:jc w:val="both"/>
        <w:rPr>
          <w:noProof/>
        </w:rPr>
      </w:pPr>
      <w:r w:rsidRPr="00087ABD">
        <w:rPr>
          <w:noProof/>
        </w:rPr>
        <w:t>Wakil Rektor I</w:t>
      </w:r>
    </w:p>
    <w:p w14:paraId="67F4E9E9" w14:textId="77777777" w:rsidR="008C7602" w:rsidRPr="00087ABD" w:rsidRDefault="008C7602" w:rsidP="00054FF7">
      <w:pPr>
        <w:ind w:left="5245" w:right="391"/>
        <w:jc w:val="both"/>
        <w:rPr>
          <w:noProof/>
        </w:rPr>
      </w:pPr>
      <w:r w:rsidRPr="00087ABD">
        <w:rPr>
          <w:noProof/>
        </w:rPr>
        <w:t>Universitas Sanata Dharma</w:t>
      </w:r>
    </w:p>
    <w:p w14:paraId="39BE8E80" w14:textId="77777777" w:rsidR="008C7602" w:rsidRPr="00087ABD" w:rsidRDefault="008C7602" w:rsidP="00054FF7">
      <w:pPr>
        <w:ind w:left="5245" w:right="391"/>
        <w:jc w:val="both"/>
        <w:rPr>
          <w:b/>
          <w:noProof/>
        </w:rPr>
      </w:pPr>
      <w:r w:rsidRPr="00087ABD">
        <w:rPr>
          <w:noProof/>
        </w:rPr>
        <w:t>Yogyakarta</w:t>
      </w:r>
    </w:p>
    <w:p w14:paraId="5E6D8BD5" w14:textId="77777777" w:rsidR="00B33828" w:rsidRDefault="00B33828" w:rsidP="00E11BE8">
      <w:pPr>
        <w:ind w:left="567" w:right="391"/>
        <w:rPr>
          <w:rFonts w:ascii="Arial" w:hAnsi="Arial" w:cs="Arial"/>
          <w:b/>
          <w:sz w:val="18"/>
          <w:szCs w:val="18"/>
        </w:rPr>
      </w:pPr>
    </w:p>
    <w:p w14:paraId="2B9A4139" w14:textId="77777777" w:rsidR="008C7602" w:rsidRDefault="008C7602">
      <w:pPr>
        <w:rPr>
          <w:rFonts w:ascii="Tahoma" w:hAnsi="Tahoma" w:cs="Tahoma"/>
          <w:b/>
          <w:noProof/>
          <w:sz w:val="28"/>
          <w:szCs w:val="20"/>
        </w:rPr>
      </w:pPr>
      <w:r>
        <w:rPr>
          <w:rFonts w:ascii="Tahoma" w:hAnsi="Tahoma" w:cs="Tahoma"/>
          <w:b/>
          <w:noProof/>
          <w:sz w:val="28"/>
          <w:szCs w:val="20"/>
        </w:rPr>
        <w:br w:type="page"/>
      </w:r>
    </w:p>
    <w:p w14:paraId="45DF7715" w14:textId="77777777" w:rsidR="00B44648" w:rsidRDefault="00B44648" w:rsidP="00DE75C3">
      <w:pPr>
        <w:jc w:val="center"/>
        <w:rPr>
          <w:rFonts w:ascii="Tahoma" w:hAnsi="Tahoma" w:cs="Tahoma"/>
          <w:b/>
          <w:noProof/>
          <w:sz w:val="28"/>
          <w:szCs w:val="20"/>
          <w:lang w:val="id-ID"/>
        </w:rPr>
      </w:pPr>
    </w:p>
    <w:p w14:paraId="28E83B98" w14:textId="77777777" w:rsidR="00B44648" w:rsidRDefault="00B44648" w:rsidP="00DE75C3">
      <w:pPr>
        <w:jc w:val="center"/>
        <w:rPr>
          <w:rFonts w:ascii="Tahoma" w:hAnsi="Tahoma" w:cs="Tahoma"/>
          <w:b/>
          <w:noProof/>
          <w:sz w:val="28"/>
          <w:szCs w:val="20"/>
          <w:lang w:val="id-ID"/>
        </w:rPr>
      </w:pPr>
    </w:p>
    <w:p w14:paraId="7042FD53" w14:textId="77777777" w:rsidR="00B44648" w:rsidRDefault="00B44648" w:rsidP="00DE75C3">
      <w:pPr>
        <w:jc w:val="center"/>
        <w:rPr>
          <w:rFonts w:ascii="Tahoma" w:hAnsi="Tahoma" w:cs="Tahoma"/>
          <w:b/>
          <w:noProof/>
          <w:sz w:val="28"/>
          <w:szCs w:val="20"/>
          <w:lang w:val="id-ID"/>
        </w:rPr>
      </w:pPr>
    </w:p>
    <w:p w14:paraId="57C4EF30" w14:textId="77777777" w:rsidR="00E358E9" w:rsidRDefault="00E358E9" w:rsidP="00DE75C3">
      <w:pPr>
        <w:jc w:val="center"/>
        <w:rPr>
          <w:rFonts w:ascii="Tahoma" w:hAnsi="Tahoma" w:cs="Tahoma"/>
          <w:b/>
          <w:noProof/>
          <w:sz w:val="28"/>
          <w:szCs w:val="20"/>
        </w:rPr>
      </w:pPr>
      <w:bookmarkStart w:id="0" w:name="_GoBack"/>
      <w:bookmarkEnd w:id="0"/>
      <w:r w:rsidRPr="00D869E1">
        <w:rPr>
          <w:rFonts w:ascii="Arial" w:hAnsi="Arial" w:cs="Arial"/>
          <w:noProof/>
          <w:sz w:val="21"/>
          <w:szCs w:val="21"/>
          <w:lang w:val="id-ID" w:eastAsia="id-ID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9960176" wp14:editId="4AC2D153">
                <wp:simplePos x="0" y="0"/>
                <wp:positionH relativeFrom="column">
                  <wp:posOffset>1727845</wp:posOffset>
                </wp:positionH>
                <wp:positionV relativeFrom="paragraph">
                  <wp:posOffset>-464161</wp:posOffset>
                </wp:positionV>
                <wp:extent cx="2483269" cy="584844"/>
                <wp:effectExtent l="0" t="0" r="12700" b="24765"/>
                <wp:wrapNone/>
                <wp:docPr id="2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83269" cy="58484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027"/>
                              <w:gridCol w:w="2659"/>
                            </w:tblGrid>
                            <w:tr w:rsidR="00E358E9" w14:paraId="37C6C076" w14:textId="77777777" w:rsidTr="00E358E9">
                              <w:tc>
                                <w:tcPr>
                                  <w:tcW w:w="102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1BD3BEB" w14:textId="77777777" w:rsidR="00E358E9" w:rsidRDefault="00E358E9" w:rsidP="00E358E9">
                                  <w:pPr>
                                    <w:jc w:val="center"/>
                                    <w:rPr>
                                      <w:rFonts w:ascii="Verdana" w:hAnsi="Verdana"/>
                                      <w:b/>
                                      <w:color w:val="000000" w:themeColor="text1"/>
                                      <w:sz w:val="22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id-ID" w:eastAsia="id-ID"/>
                                    </w:rPr>
                                    <w:drawing>
                                      <wp:inline distT="0" distB="0" distL="0" distR="0" wp14:anchorId="619CA464" wp14:editId="515B8969">
                                        <wp:extent cx="515221" cy="501296"/>
                                        <wp:effectExtent l="0" t="0" r="0" b="0"/>
                                        <wp:docPr id="3" name="Picture 3" descr="Logo USD -BENAR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2" name="Picture 22" descr="Logo USD -BENAR"/>
                                                <pic:cNvPicPr/>
                                              </pic:nvPicPr>
                                              <pic:blipFill>
                                                <a:blip r:embed="rId10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73032" cy="55754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65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3B071BF" w14:textId="77777777" w:rsidR="00E358E9" w:rsidRPr="00E92809" w:rsidRDefault="00E358E9" w:rsidP="00E358E9">
                                  <w:pPr>
                                    <w:rPr>
                                      <w:rFonts w:ascii="Verdana" w:hAnsi="Verdana"/>
                                      <w:b/>
                                      <w:color w:val="000000" w:themeColor="text1"/>
                                      <w:sz w:val="22"/>
                                      <w:szCs w:val="28"/>
                                    </w:rPr>
                                  </w:pPr>
                                  <w:r w:rsidRPr="00E92809">
                                    <w:rPr>
                                      <w:rFonts w:ascii="Verdana" w:hAnsi="Verdana"/>
                                      <w:b/>
                                      <w:color w:val="000000" w:themeColor="text1"/>
                                      <w:sz w:val="22"/>
                                      <w:szCs w:val="28"/>
                                    </w:rPr>
                                    <w:t>Beasiswa</w:t>
                                  </w:r>
                                </w:p>
                                <w:p w14:paraId="5308A240" w14:textId="77777777" w:rsidR="00E358E9" w:rsidRPr="00E92809" w:rsidRDefault="00E358E9" w:rsidP="00E358E9">
                                  <w:pPr>
                                    <w:rPr>
                                      <w:rFonts w:ascii="Verdana" w:hAnsi="Verdana"/>
                                      <w:b/>
                                      <w:color w:val="000000" w:themeColor="text1"/>
                                      <w:sz w:val="22"/>
                                      <w:szCs w:val="28"/>
                                    </w:rPr>
                                  </w:pPr>
                                  <w:r w:rsidRPr="00E92809">
                                    <w:rPr>
                                      <w:rFonts w:ascii="Verdana" w:hAnsi="Verdana"/>
                                      <w:b/>
                                      <w:color w:val="000000" w:themeColor="text1"/>
                                      <w:sz w:val="22"/>
                                      <w:szCs w:val="28"/>
                                    </w:rPr>
                                    <w:t>CERDAS HUMANIS</w:t>
                                  </w:r>
                                </w:p>
                                <w:p w14:paraId="0D454074" w14:textId="77777777" w:rsidR="00E358E9" w:rsidRPr="008C7602" w:rsidRDefault="00E358E9" w:rsidP="00E358E9">
                                  <w:pPr>
                                    <w:rPr>
                                      <w:rFonts w:ascii="Verdana" w:hAnsi="Verdana"/>
                                      <w:color w:val="000000" w:themeColor="text1"/>
                                      <w:sz w:val="22"/>
                                      <w:szCs w:val="28"/>
                                    </w:rPr>
                                  </w:pPr>
                                  <w:r w:rsidRPr="00E92809">
                                    <w:rPr>
                                      <w:rFonts w:ascii="Verdana" w:hAnsi="Verdana"/>
                                      <w:b/>
                                      <w:color w:val="000000" w:themeColor="text1"/>
                                      <w:sz w:val="22"/>
                                      <w:szCs w:val="28"/>
                                    </w:rPr>
                                    <w:t>TA 2022/2023</w:t>
                                  </w:r>
                                </w:p>
                                <w:p w14:paraId="34C65565" w14:textId="77777777" w:rsidR="00E358E9" w:rsidRDefault="00E358E9" w:rsidP="00E358E9">
                                  <w:pPr>
                                    <w:jc w:val="center"/>
                                    <w:rPr>
                                      <w:rFonts w:ascii="Verdana" w:hAnsi="Verdana"/>
                                      <w:b/>
                                      <w:color w:val="000000" w:themeColor="text1"/>
                                      <w:sz w:val="22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ED22E41" w14:textId="77777777" w:rsidR="00E358E9" w:rsidRDefault="00E358E9"/>
                        </w:txbxContent>
                      </wps:txbx>
                      <wps:bodyPr rot="0" vert="horz" wrap="square" lIns="7200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27" style="position:absolute;left:0;text-align:left;margin-left:136.05pt;margin-top:-36.55pt;width:195.55pt;height:46.0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" strokecolor="#c00000" strokeweight="1pt">
                <v:textbox inset="2mm,0,0,0"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027"/>
                        <w:gridCol w:w="2659"/>
                      </w:tblGrid>
                      <w:tr w:rsidR="00E358E9" w14:paraId="37C6C076" w14:textId="77777777" w:rsidTr="00E358E9">
                        <w:tc>
                          <w:tcPr>
                            <w:tcW w:w="102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1BD3BEB" w14:textId="77777777" w:rsidR="00E358E9" w:rsidRDefault="00E358E9" w:rsidP="00E358E9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color w:val="000000" w:themeColor="text1"/>
                                <w:sz w:val="22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id-ID" w:eastAsia="id-ID"/>
                              </w:rPr>
                              <w:drawing>
                                <wp:inline distT="0" distB="0" distL="0" distR="0" wp14:anchorId="619CA464" wp14:editId="515B8969">
                                  <wp:extent cx="515221" cy="501296"/>
                                  <wp:effectExtent l="0" t="0" r="0" b="0"/>
                                  <wp:docPr id="3" name="Picture 3" descr="Logo USD -BENAR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2" name="Picture 22" descr="Logo USD -BENAR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3032" cy="5575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65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3B071BF" w14:textId="77777777" w:rsidR="00E358E9" w:rsidRPr="00E92809" w:rsidRDefault="00E358E9" w:rsidP="00E358E9">
                            <w:pPr>
                              <w:rPr>
                                <w:rFonts w:ascii="Verdana" w:hAnsi="Verdana"/>
                                <w:b/>
                                <w:color w:val="000000" w:themeColor="text1"/>
                                <w:sz w:val="22"/>
                                <w:szCs w:val="28"/>
                              </w:rPr>
                            </w:pPr>
                            <w:r w:rsidRPr="00E92809">
                              <w:rPr>
                                <w:rFonts w:ascii="Verdana" w:hAnsi="Verdana"/>
                                <w:b/>
                                <w:color w:val="000000" w:themeColor="text1"/>
                                <w:sz w:val="22"/>
                                <w:szCs w:val="28"/>
                              </w:rPr>
                              <w:t>Beasiswa</w:t>
                            </w:r>
                          </w:p>
                          <w:p w14:paraId="5308A240" w14:textId="77777777" w:rsidR="00E358E9" w:rsidRPr="00E92809" w:rsidRDefault="00E358E9" w:rsidP="00E358E9">
                            <w:pPr>
                              <w:rPr>
                                <w:rFonts w:ascii="Verdana" w:hAnsi="Verdana"/>
                                <w:b/>
                                <w:color w:val="000000" w:themeColor="text1"/>
                                <w:sz w:val="22"/>
                                <w:szCs w:val="28"/>
                              </w:rPr>
                            </w:pPr>
                            <w:r w:rsidRPr="00E92809">
                              <w:rPr>
                                <w:rFonts w:ascii="Verdana" w:hAnsi="Verdana"/>
                                <w:b/>
                                <w:color w:val="000000" w:themeColor="text1"/>
                                <w:sz w:val="22"/>
                                <w:szCs w:val="28"/>
                              </w:rPr>
                              <w:t>CERDAS HUMANIS</w:t>
                            </w:r>
                          </w:p>
                          <w:p w14:paraId="0D454074" w14:textId="77777777" w:rsidR="00E358E9" w:rsidRPr="008C7602" w:rsidRDefault="00E358E9" w:rsidP="00E358E9">
                            <w:pPr>
                              <w:rPr>
                                <w:rFonts w:ascii="Verdana" w:hAnsi="Verdana"/>
                                <w:color w:val="000000" w:themeColor="text1"/>
                                <w:sz w:val="22"/>
                                <w:szCs w:val="28"/>
                              </w:rPr>
                            </w:pPr>
                            <w:r w:rsidRPr="00E92809">
                              <w:rPr>
                                <w:rFonts w:ascii="Verdana" w:hAnsi="Verdana"/>
                                <w:b/>
                                <w:color w:val="000000" w:themeColor="text1"/>
                                <w:sz w:val="22"/>
                                <w:szCs w:val="28"/>
                              </w:rPr>
                              <w:t>TA 2022/2023</w:t>
                            </w:r>
                          </w:p>
                          <w:p w14:paraId="34C65565" w14:textId="77777777" w:rsidR="00E358E9" w:rsidRDefault="00E358E9" w:rsidP="00E358E9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color w:val="000000" w:themeColor="text1"/>
                                <w:sz w:val="22"/>
                                <w:szCs w:val="28"/>
                              </w:rPr>
                            </w:pPr>
                          </w:p>
                        </w:tc>
                      </w:tr>
                    </w:tbl>
                    <w:p w14:paraId="5ED22E41" w14:textId="77777777" w:rsidR="00E358E9" w:rsidRDefault="00E358E9"/>
                  </w:txbxContent>
                </v:textbox>
              </v:roundrect>
            </w:pict>
          </mc:Fallback>
        </mc:AlternateContent>
      </w:r>
    </w:p>
    <w:p w14:paraId="3918E938" w14:textId="77777777" w:rsidR="00DE75C3" w:rsidRPr="005A72F7" w:rsidRDefault="00DE75C3" w:rsidP="00DE75C3">
      <w:pPr>
        <w:jc w:val="center"/>
        <w:rPr>
          <w:rFonts w:ascii="Tahoma" w:hAnsi="Tahoma" w:cs="Tahoma"/>
          <w:b/>
          <w:noProof/>
          <w:sz w:val="28"/>
          <w:szCs w:val="20"/>
        </w:rPr>
      </w:pPr>
      <w:r w:rsidRPr="005A72F7">
        <w:rPr>
          <w:rFonts w:ascii="Tahoma" w:hAnsi="Tahoma" w:cs="Tahoma"/>
          <w:b/>
          <w:noProof/>
          <w:sz w:val="28"/>
          <w:szCs w:val="20"/>
        </w:rPr>
        <w:t>Rekomendasi</w:t>
      </w:r>
    </w:p>
    <w:p w14:paraId="0BB7C896" w14:textId="77777777" w:rsidR="008C7602" w:rsidRDefault="008C7602" w:rsidP="00DE75C3">
      <w:pPr>
        <w:jc w:val="center"/>
        <w:rPr>
          <w:rFonts w:ascii="Tahoma" w:hAnsi="Tahoma" w:cs="Tahoma"/>
          <w:b/>
          <w:noProof/>
          <w:sz w:val="28"/>
          <w:szCs w:val="20"/>
        </w:rPr>
      </w:pPr>
      <w:r>
        <w:rPr>
          <w:rFonts w:ascii="Tahoma" w:hAnsi="Tahoma" w:cs="Tahoma"/>
          <w:b/>
          <w:noProof/>
          <w:sz w:val="28"/>
          <w:szCs w:val="20"/>
        </w:rPr>
        <w:t>Pe</w:t>
      </w:r>
      <w:r w:rsidR="00E358E9">
        <w:rPr>
          <w:rFonts w:ascii="Tahoma" w:hAnsi="Tahoma" w:cs="Tahoma"/>
          <w:b/>
          <w:noProof/>
          <w:sz w:val="28"/>
          <w:szCs w:val="20"/>
        </w:rPr>
        <w:t>lamar</w:t>
      </w:r>
      <w:r>
        <w:rPr>
          <w:rFonts w:ascii="Tahoma" w:hAnsi="Tahoma" w:cs="Tahoma"/>
          <w:b/>
          <w:noProof/>
          <w:sz w:val="28"/>
          <w:szCs w:val="20"/>
        </w:rPr>
        <w:t xml:space="preserve"> Beasiswa CERDAS HUMANIS</w:t>
      </w:r>
    </w:p>
    <w:p w14:paraId="2496E1A9" w14:textId="77777777" w:rsidR="00DE75C3" w:rsidRPr="005A72F7" w:rsidRDefault="008C7602" w:rsidP="00DE75C3">
      <w:pPr>
        <w:jc w:val="center"/>
        <w:rPr>
          <w:rFonts w:ascii="Tahoma" w:hAnsi="Tahoma" w:cs="Tahoma"/>
          <w:b/>
          <w:noProof/>
          <w:sz w:val="28"/>
          <w:szCs w:val="20"/>
        </w:rPr>
      </w:pPr>
      <w:r>
        <w:rPr>
          <w:rFonts w:ascii="Tahoma" w:hAnsi="Tahoma" w:cs="Tahoma"/>
          <w:b/>
          <w:noProof/>
          <w:sz w:val="28"/>
          <w:szCs w:val="20"/>
        </w:rPr>
        <w:t>Universitas Sanata Dharma Yogyakarta</w:t>
      </w:r>
    </w:p>
    <w:p w14:paraId="4B5BC897" w14:textId="77777777" w:rsidR="00DE75C3" w:rsidRDefault="00DE75C3" w:rsidP="00DE75C3">
      <w:pPr>
        <w:pBdr>
          <w:bottom w:val="single" w:sz="4" w:space="1" w:color="auto"/>
        </w:pBdr>
        <w:jc w:val="center"/>
        <w:rPr>
          <w:rFonts w:ascii="Tahoma" w:hAnsi="Tahoma" w:cs="Tahoma"/>
          <w:b/>
          <w:noProof/>
          <w:szCs w:val="20"/>
        </w:rPr>
      </w:pPr>
    </w:p>
    <w:p w14:paraId="1B2B2B8A" w14:textId="77777777" w:rsidR="00DE75C3" w:rsidRPr="005A72F7" w:rsidRDefault="00DE75C3" w:rsidP="00DE75C3">
      <w:pPr>
        <w:jc w:val="center"/>
        <w:rPr>
          <w:rFonts w:ascii="Tahoma" w:hAnsi="Tahoma" w:cs="Tahoma"/>
          <w:b/>
          <w:noProof/>
          <w:szCs w:val="20"/>
        </w:rPr>
      </w:pPr>
    </w:p>
    <w:p w14:paraId="62320913" w14:textId="77777777" w:rsidR="00DE75C3" w:rsidRPr="006E0BE4" w:rsidRDefault="00DE75C3" w:rsidP="00DE75C3">
      <w:pPr>
        <w:jc w:val="both"/>
        <w:rPr>
          <w:rFonts w:ascii="Tahoma" w:hAnsi="Tahoma" w:cs="Tahoma"/>
          <w:noProof/>
          <w:sz w:val="20"/>
          <w:szCs w:val="20"/>
        </w:rPr>
      </w:pPr>
    </w:p>
    <w:p w14:paraId="349303BB" w14:textId="77777777" w:rsidR="00DE75C3" w:rsidRPr="008C7602" w:rsidRDefault="00DE75C3" w:rsidP="00E11BE8">
      <w:pPr>
        <w:pStyle w:val="ListParagraph"/>
        <w:numPr>
          <w:ilvl w:val="0"/>
          <w:numId w:val="32"/>
        </w:numPr>
        <w:tabs>
          <w:tab w:val="left" w:pos="3828"/>
        </w:tabs>
        <w:spacing w:after="120" w:line="360" w:lineRule="auto"/>
        <w:ind w:left="360"/>
        <w:contextualSpacing w:val="0"/>
        <w:jc w:val="both"/>
        <w:rPr>
          <w:rFonts w:ascii="Times New Roman" w:hAnsi="Times New Roman"/>
          <w:noProof/>
          <w:sz w:val="24"/>
          <w:szCs w:val="24"/>
          <w:lang w:val="fr-BE"/>
        </w:rPr>
      </w:pPr>
      <w:r w:rsidRPr="005A72F7">
        <w:rPr>
          <w:rFonts w:ascii="Times New Roman" w:hAnsi="Times New Roman"/>
          <w:noProof/>
          <w:sz w:val="24"/>
          <w:szCs w:val="24"/>
          <w:lang w:val="fr-BE"/>
        </w:rPr>
        <w:t xml:space="preserve">Nama </w:t>
      </w:r>
      <w:r w:rsidR="008C7602">
        <w:rPr>
          <w:rFonts w:ascii="Times New Roman" w:hAnsi="Times New Roman"/>
          <w:noProof/>
          <w:sz w:val="24"/>
          <w:szCs w:val="24"/>
          <w:lang w:val="fr-BE"/>
        </w:rPr>
        <w:t>Siswa</w:t>
      </w:r>
      <w:r w:rsidR="00AC3876">
        <w:rPr>
          <w:rFonts w:ascii="Times New Roman" w:hAnsi="Times New Roman"/>
          <w:noProof/>
          <w:sz w:val="24"/>
          <w:szCs w:val="24"/>
          <w:lang w:val="fr-BE"/>
        </w:rPr>
        <w:t>/</w:t>
      </w:r>
      <w:r w:rsidRPr="005A72F7">
        <w:rPr>
          <w:rFonts w:ascii="Times New Roman" w:hAnsi="Times New Roman"/>
          <w:noProof/>
          <w:sz w:val="24"/>
          <w:szCs w:val="24"/>
          <w:lang w:val="fr-BE"/>
        </w:rPr>
        <w:t>Calon Pendaftar</w:t>
      </w:r>
      <w:r>
        <w:rPr>
          <w:rFonts w:ascii="Times New Roman" w:hAnsi="Times New Roman"/>
          <w:noProof/>
          <w:sz w:val="24"/>
          <w:szCs w:val="24"/>
          <w:lang w:val="fr-BE"/>
        </w:rPr>
        <w:tab/>
      </w:r>
      <w:r w:rsidRPr="005A72F7">
        <w:rPr>
          <w:rFonts w:ascii="Times New Roman" w:hAnsi="Times New Roman"/>
          <w:noProof/>
          <w:sz w:val="24"/>
          <w:szCs w:val="24"/>
          <w:lang w:val="fr-BE"/>
        </w:rPr>
        <w:t xml:space="preserve">: </w:t>
      </w:r>
      <w:r w:rsidR="008C7602">
        <w:rPr>
          <w:rFonts w:ascii="Times New Roman" w:hAnsi="Times New Roman"/>
          <w:b/>
          <w:i/>
          <w:noProof/>
          <w:sz w:val="24"/>
          <w:szCs w:val="24"/>
          <w:lang w:val="fr-BE"/>
        </w:rPr>
        <w:t>____________________________________________</w:t>
      </w:r>
    </w:p>
    <w:p w14:paraId="0702F102" w14:textId="77777777" w:rsidR="008C7602" w:rsidRPr="005A72F7" w:rsidRDefault="00AC3876" w:rsidP="00E11BE8">
      <w:pPr>
        <w:pStyle w:val="ListParagraph"/>
        <w:numPr>
          <w:ilvl w:val="0"/>
          <w:numId w:val="32"/>
        </w:numPr>
        <w:tabs>
          <w:tab w:val="left" w:pos="3828"/>
        </w:tabs>
        <w:spacing w:after="120" w:line="360" w:lineRule="auto"/>
        <w:ind w:left="360"/>
        <w:contextualSpacing w:val="0"/>
        <w:jc w:val="both"/>
        <w:rPr>
          <w:rFonts w:ascii="Times New Roman" w:hAnsi="Times New Roman"/>
          <w:noProof/>
          <w:sz w:val="24"/>
          <w:szCs w:val="24"/>
          <w:lang w:val="fr-BE"/>
        </w:rPr>
      </w:pPr>
      <w:r>
        <w:rPr>
          <w:rFonts w:ascii="Times New Roman" w:hAnsi="Times New Roman"/>
          <w:noProof/>
          <w:sz w:val="24"/>
          <w:szCs w:val="24"/>
          <w:lang w:val="fr-BE"/>
        </w:rPr>
        <w:t>Asal Sekolah</w:t>
      </w:r>
      <w:r>
        <w:rPr>
          <w:rFonts w:ascii="Times New Roman" w:hAnsi="Times New Roman"/>
          <w:noProof/>
          <w:sz w:val="24"/>
          <w:szCs w:val="24"/>
          <w:lang w:val="fr-BE"/>
        </w:rPr>
        <w:tab/>
      </w:r>
      <w:r w:rsidR="00E11BE8" w:rsidRPr="005A72F7">
        <w:rPr>
          <w:rFonts w:ascii="Times New Roman" w:hAnsi="Times New Roman"/>
          <w:noProof/>
          <w:sz w:val="24"/>
          <w:szCs w:val="24"/>
          <w:lang w:val="fr-BE"/>
        </w:rPr>
        <w:t xml:space="preserve">: </w:t>
      </w:r>
      <w:r w:rsidR="00E11BE8">
        <w:rPr>
          <w:rFonts w:ascii="Times New Roman" w:hAnsi="Times New Roman"/>
          <w:b/>
          <w:i/>
          <w:noProof/>
          <w:sz w:val="24"/>
          <w:szCs w:val="24"/>
          <w:lang w:val="fr-BE"/>
        </w:rPr>
        <w:t>____________________________________________</w:t>
      </w:r>
    </w:p>
    <w:p w14:paraId="16E48590" w14:textId="77777777" w:rsidR="00DE75C3" w:rsidRPr="00E11BE8" w:rsidRDefault="00AC3876" w:rsidP="00E11BE8">
      <w:pPr>
        <w:pStyle w:val="ListParagraph"/>
        <w:numPr>
          <w:ilvl w:val="0"/>
          <w:numId w:val="32"/>
        </w:numPr>
        <w:tabs>
          <w:tab w:val="left" w:pos="3828"/>
        </w:tabs>
        <w:spacing w:after="120" w:line="360" w:lineRule="auto"/>
        <w:ind w:left="360"/>
        <w:contextualSpacing w:val="0"/>
        <w:jc w:val="both"/>
        <w:rPr>
          <w:rFonts w:ascii="Times New Roman" w:hAnsi="Times New Roman"/>
          <w:noProof/>
          <w:sz w:val="24"/>
          <w:szCs w:val="24"/>
          <w:lang w:val="fr-BE"/>
        </w:rPr>
      </w:pPr>
      <w:r w:rsidRPr="00E11BE8">
        <w:rPr>
          <w:rFonts w:ascii="Times New Roman" w:hAnsi="Times New Roman"/>
          <w:noProof/>
          <w:sz w:val="24"/>
          <w:szCs w:val="24"/>
          <w:lang w:val="fr-BE"/>
        </w:rPr>
        <w:t>Program Studi yang dipilih</w:t>
      </w:r>
      <w:r w:rsidR="00DE75C3" w:rsidRPr="00E11BE8">
        <w:rPr>
          <w:rFonts w:ascii="Times New Roman" w:hAnsi="Times New Roman"/>
          <w:noProof/>
          <w:sz w:val="24"/>
          <w:szCs w:val="24"/>
          <w:lang w:val="fr-BE"/>
        </w:rPr>
        <w:t xml:space="preserve">         </w:t>
      </w:r>
      <w:r w:rsidR="00E11BE8">
        <w:rPr>
          <w:rFonts w:ascii="Times New Roman" w:hAnsi="Times New Roman"/>
          <w:noProof/>
          <w:sz w:val="24"/>
          <w:szCs w:val="24"/>
          <w:lang w:val="fr-BE"/>
        </w:rPr>
        <w:tab/>
      </w:r>
      <w:r w:rsidR="00E11BE8" w:rsidRPr="005A72F7">
        <w:rPr>
          <w:rFonts w:ascii="Times New Roman" w:hAnsi="Times New Roman"/>
          <w:noProof/>
          <w:sz w:val="24"/>
          <w:szCs w:val="24"/>
          <w:lang w:val="fr-BE"/>
        </w:rPr>
        <w:t xml:space="preserve">: </w:t>
      </w:r>
      <w:r w:rsidR="00E11BE8">
        <w:rPr>
          <w:rFonts w:ascii="Times New Roman" w:hAnsi="Times New Roman"/>
          <w:b/>
          <w:i/>
          <w:noProof/>
          <w:sz w:val="24"/>
          <w:szCs w:val="24"/>
          <w:lang w:val="fr-BE"/>
        </w:rPr>
        <w:t>____________________________________________</w:t>
      </w:r>
    </w:p>
    <w:p w14:paraId="57E4A2C1" w14:textId="77777777" w:rsidR="00DE75C3" w:rsidRDefault="009138F2" w:rsidP="00DE75C3">
      <w:pPr>
        <w:spacing w:after="120" w:line="360" w:lineRule="auto"/>
        <w:jc w:val="both"/>
        <w:rPr>
          <w:b/>
          <w:noProof/>
        </w:rPr>
      </w:pPr>
      <w:r>
        <w:rPr>
          <w:b/>
          <w:noProof/>
        </w:rPr>
        <w:pict w14:anchorId="2EE5459B">
          <v:rect id="_x0000_i1026" style="width:0;height:1.5pt" o:hralign="center" o:hrstd="t" o:hr="t" fillcolor="#a0a0a0" stroked="f"/>
        </w:pict>
      </w:r>
    </w:p>
    <w:p w14:paraId="79449DDA" w14:textId="77777777" w:rsidR="00DE75C3" w:rsidRPr="005A72F7" w:rsidRDefault="00AC3876" w:rsidP="00DE75C3">
      <w:pPr>
        <w:spacing w:after="120" w:line="360" w:lineRule="auto"/>
        <w:jc w:val="center"/>
        <w:rPr>
          <w:b/>
          <w:noProof/>
          <w:sz w:val="28"/>
        </w:rPr>
      </w:pPr>
      <w:r>
        <w:rPr>
          <w:b/>
          <w:noProof/>
          <w:sz w:val="28"/>
        </w:rPr>
        <w:t>Pernyataan Konfidensial d</w:t>
      </w:r>
      <w:r w:rsidRPr="005A72F7">
        <w:rPr>
          <w:b/>
          <w:noProof/>
          <w:sz w:val="28"/>
        </w:rPr>
        <w:t>ari Pemberi Rekomendasi</w:t>
      </w:r>
    </w:p>
    <w:p w14:paraId="5868A8EF" w14:textId="77777777" w:rsidR="00DE75C3" w:rsidRPr="005A72F7" w:rsidRDefault="009138F2" w:rsidP="00DE75C3">
      <w:pPr>
        <w:spacing w:after="120" w:line="360" w:lineRule="auto"/>
        <w:jc w:val="center"/>
        <w:rPr>
          <w:b/>
          <w:noProof/>
          <w:sz w:val="14"/>
        </w:rPr>
      </w:pPr>
      <w:r>
        <w:rPr>
          <w:b/>
          <w:noProof/>
        </w:rPr>
        <w:pict w14:anchorId="2CAC06BA">
          <v:rect id="_x0000_i1027" style="width:0;height:1.5pt" o:hralign="center" o:hrstd="t" o:hr="t" fillcolor="#a0a0a0" stroked="f"/>
        </w:pict>
      </w:r>
    </w:p>
    <w:p w14:paraId="4225B2AA" w14:textId="77777777" w:rsidR="00DE75C3" w:rsidRPr="005A72F7" w:rsidRDefault="00087ABD" w:rsidP="00DE75C3">
      <w:pPr>
        <w:pStyle w:val="ListParagraph"/>
        <w:numPr>
          <w:ilvl w:val="0"/>
          <w:numId w:val="33"/>
        </w:numPr>
        <w:spacing w:after="120" w:line="360" w:lineRule="auto"/>
        <w:ind w:left="360"/>
        <w:contextualSpacing w:val="0"/>
        <w:jc w:val="both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8AE8FB" wp14:editId="1218D61B">
                <wp:simplePos x="0" y="0"/>
                <wp:positionH relativeFrom="column">
                  <wp:posOffset>266700</wp:posOffset>
                </wp:positionH>
                <wp:positionV relativeFrom="paragraph">
                  <wp:posOffset>180975</wp:posOffset>
                </wp:positionV>
                <wp:extent cx="5867400" cy="558800"/>
                <wp:effectExtent l="0" t="0" r="19050" b="127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55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904095" w14:textId="77777777" w:rsidR="00087ABD" w:rsidRDefault="00087A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8" type="#_x0000_t202" style="position:absolute;left:0;text-align:left;margin-left:21pt;margin-top:14.25pt;width:462pt;height:4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" fillcolor="white [3201]" strokeweight=".5pt">
                <v:textbox>
                  <w:txbxContent>
                    <w:p w:rsidR="00087ABD" w:rsidRDefault="00087ABD"/>
                  </w:txbxContent>
                </v:textbox>
              </v:shape>
            </w:pict>
          </mc:Fallback>
        </mc:AlternateContent>
      </w:r>
      <w:r w:rsidR="00DE75C3" w:rsidRPr="005A72F7">
        <w:rPr>
          <w:rFonts w:ascii="Times New Roman" w:hAnsi="Times New Roman"/>
          <w:noProof/>
          <w:sz w:val="24"/>
          <w:szCs w:val="24"/>
          <w:lang w:val="fr-BE"/>
        </w:rPr>
        <w:t xml:space="preserve">Berapa lama Anda telah mengenal Pemohon? </w:t>
      </w:r>
    </w:p>
    <w:p w14:paraId="3B43F56E" w14:textId="77777777" w:rsidR="00DE75C3" w:rsidRPr="005A72F7" w:rsidRDefault="00DE75C3" w:rsidP="00DE75C3">
      <w:pPr>
        <w:spacing w:after="120" w:line="360" w:lineRule="auto"/>
        <w:ind w:firstLine="360"/>
        <w:jc w:val="both"/>
        <w:rPr>
          <w:b/>
          <w:i/>
          <w:noProof/>
          <w:lang w:val="fr-BE"/>
        </w:rPr>
      </w:pPr>
    </w:p>
    <w:p w14:paraId="392B565A" w14:textId="77777777" w:rsidR="00DE75C3" w:rsidRPr="005A72F7" w:rsidRDefault="00087ABD" w:rsidP="00DE75C3">
      <w:pPr>
        <w:pStyle w:val="ListParagraph"/>
        <w:numPr>
          <w:ilvl w:val="0"/>
          <w:numId w:val="33"/>
        </w:numPr>
        <w:spacing w:before="240" w:after="120" w:line="360" w:lineRule="auto"/>
        <w:ind w:left="360"/>
        <w:jc w:val="both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DA7305" wp14:editId="207B5CE9">
                <wp:simplePos x="0" y="0"/>
                <wp:positionH relativeFrom="column">
                  <wp:posOffset>266700</wp:posOffset>
                </wp:positionH>
                <wp:positionV relativeFrom="paragraph">
                  <wp:posOffset>264795</wp:posOffset>
                </wp:positionV>
                <wp:extent cx="5867400" cy="558800"/>
                <wp:effectExtent l="0" t="0" r="19050" b="127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55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998436" w14:textId="77777777" w:rsidR="00087ABD" w:rsidRDefault="00087A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F5C0DC6" id="Text Box 8" o:spid="_x0000_s1029" type="#_x0000_t202" style="position:absolute;left:0;text-align:left;margin-left:21pt;margin-top:20.85pt;width:462pt;height:4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" fillcolor="white [3201]" strokeweight=".5pt">
                <v:textbox>
                  <w:txbxContent>
                    <w:p w:rsidR="00087ABD" w:rsidRDefault="00087ABD"/>
                  </w:txbxContent>
                </v:textbox>
              </v:shape>
            </w:pict>
          </mc:Fallback>
        </mc:AlternateContent>
      </w:r>
      <w:r w:rsidR="00DE75C3" w:rsidRPr="005A72F7">
        <w:rPr>
          <w:rFonts w:ascii="Times New Roman" w:hAnsi="Times New Roman"/>
          <w:noProof/>
          <w:sz w:val="24"/>
          <w:szCs w:val="24"/>
          <w:lang w:val="fr-BE"/>
        </w:rPr>
        <w:t xml:space="preserve">Dalam kapasitas Anda sebagai Apa?  </w:t>
      </w:r>
    </w:p>
    <w:p w14:paraId="4E9C88EB" w14:textId="77777777" w:rsidR="00DE75C3" w:rsidRPr="005A72F7" w:rsidRDefault="00DE75C3" w:rsidP="00DE75C3">
      <w:pPr>
        <w:spacing w:after="120" w:line="360" w:lineRule="auto"/>
        <w:ind w:left="360"/>
        <w:jc w:val="both"/>
        <w:rPr>
          <w:i/>
          <w:noProof/>
          <w:lang w:val="fr-BE"/>
        </w:rPr>
      </w:pPr>
    </w:p>
    <w:p w14:paraId="663D917C" w14:textId="77777777" w:rsidR="00AC3876" w:rsidRDefault="00087ABD" w:rsidP="00DE75C3">
      <w:pPr>
        <w:pStyle w:val="ListParagraph"/>
        <w:numPr>
          <w:ilvl w:val="0"/>
          <w:numId w:val="33"/>
        </w:numPr>
        <w:spacing w:before="240" w:after="120" w:line="360" w:lineRule="auto"/>
        <w:ind w:left="360"/>
        <w:jc w:val="both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A8252C" wp14:editId="48A6CA3F">
                <wp:simplePos x="0" y="0"/>
                <wp:positionH relativeFrom="column">
                  <wp:posOffset>247650</wp:posOffset>
                </wp:positionH>
                <wp:positionV relativeFrom="paragraph">
                  <wp:posOffset>297815</wp:posOffset>
                </wp:positionV>
                <wp:extent cx="5867400" cy="1384300"/>
                <wp:effectExtent l="0" t="0" r="1905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1384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DB3B67" w14:textId="77777777" w:rsidR="00087ABD" w:rsidRDefault="00087A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4CCAF8C" id="Text Box 9" o:spid="_x0000_s1030" type="#_x0000_t202" style="position:absolute;left:0;text-align:left;margin-left:19.5pt;margin-top:23.45pt;width:462pt;height:109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" fillcolor="white [3201]" strokeweight=".5pt">
                <v:textbox>
                  <w:txbxContent>
                    <w:p w:rsidR="00087ABD" w:rsidRDefault="00087ABD"/>
                  </w:txbxContent>
                </v:textbox>
              </v:shape>
            </w:pict>
          </mc:Fallback>
        </mc:AlternateContent>
      </w:r>
      <w:r w:rsidR="00AC3876">
        <w:rPr>
          <w:rFonts w:ascii="Times New Roman" w:hAnsi="Times New Roman"/>
          <w:noProof/>
          <w:sz w:val="24"/>
          <w:szCs w:val="24"/>
        </w:rPr>
        <w:t>Sejauh mana kepribadian Pemohon yang Anda ketahui selama berinteraksi dengan Pemohon?</w:t>
      </w:r>
    </w:p>
    <w:p w14:paraId="63033463" w14:textId="77777777" w:rsidR="00AC3876" w:rsidRPr="00AC3876" w:rsidRDefault="00AC3876" w:rsidP="00AC3876">
      <w:pPr>
        <w:spacing w:before="240" w:after="120" w:line="360" w:lineRule="auto"/>
        <w:jc w:val="both"/>
        <w:rPr>
          <w:noProof/>
        </w:rPr>
      </w:pPr>
    </w:p>
    <w:p w14:paraId="0CFD9ADA" w14:textId="77777777" w:rsidR="00AC3876" w:rsidRPr="00AC3876" w:rsidRDefault="00AC3876" w:rsidP="00AC3876">
      <w:pPr>
        <w:spacing w:before="240" w:after="120" w:line="360" w:lineRule="auto"/>
        <w:jc w:val="both"/>
        <w:rPr>
          <w:noProof/>
        </w:rPr>
      </w:pPr>
    </w:p>
    <w:p w14:paraId="782A4B59" w14:textId="77777777" w:rsidR="00AC3876" w:rsidRPr="00AC3876" w:rsidRDefault="00AC3876" w:rsidP="00AC3876">
      <w:pPr>
        <w:spacing w:before="240" w:after="120" w:line="360" w:lineRule="auto"/>
        <w:jc w:val="both"/>
        <w:rPr>
          <w:noProof/>
        </w:rPr>
      </w:pPr>
    </w:p>
    <w:p w14:paraId="09999158" w14:textId="77777777" w:rsidR="00DE75C3" w:rsidRDefault="00087ABD" w:rsidP="00DE75C3">
      <w:pPr>
        <w:pStyle w:val="ListParagraph"/>
        <w:numPr>
          <w:ilvl w:val="0"/>
          <w:numId w:val="33"/>
        </w:numPr>
        <w:spacing w:before="240" w:after="120" w:line="360" w:lineRule="auto"/>
        <w:ind w:left="360"/>
        <w:jc w:val="both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A9B4BE" wp14:editId="2687BF68">
                <wp:simplePos x="0" y="0"/>
                <wp:positionH relativeFrom="column">
                  <wp:posOffset>247650</wp:posOffset>
                </wp:positionH>
                <wp:positionV relativeFrom="paragraph">
                  <wp:posOffset>598805</wp:posOffset>
                </wp:positionV>
                <wp:extent cx="5867400" cy="2063750"/>
                <wp:effectExtent l="0" t="0" r="19050" b="127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2063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7757A0" w14:textId="77777777" w:rsidR="00087ABD" w:rsidRDefault="00087A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7BE5DB4" id="Text Box 10" o:spid="_x0000_s1031" type="#_x0000_t202" style="position:absolute;left:0;text-align:left;margin-left:19.5pt;margin-top:47.15pt;width:462pt;height:162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" fillcolor="white [3201]" strokeweight=".5pt">
                <v:textbox>
                  <w:txbxContent>
                    <w:p w:rsidR="00087ABD" w:rsidRDefault="00087ABD"/>
                  </w:txbxContent>
                </v:textbox>
              </v:shape>
            </w:pict>
          </mc:Fallback>
        </mc:AlternateContent>
      </w:r>
      <w:r w:rsidR="00DE75C3" w:rsidRPr="005A72F7">
        <w:rPr>
          <w:rFonts w:ascii="Times New Roman" w:hAnsi="Times New Roman"/>
          <w:noProof/>
          <w:sz w:val="24"/>
          <w:szCs w:val="24"/>
        </w:rPr>
        <w:t xml:space="preserve">Kemampuan </w:t>
      </w:r>
      <w:r w:rsidR="00DE75C3" w:rsidRPr="00067039">
        <w:rPr>
          <w:rFonts w:ascii="Times New Roman" w:hAnsi="Times New Roman"/>
          <w:noProof/>
          <w:sz w:val="24"/>
          <w:szCs w:val="24"/>
          <w:lang w:val="fr-BE"/>
        </w:rPr>
        <w:t>intelektual</w:t>
      </w:r>
      <w:r w:rsidR="00DE75C3" w:rsidRPr="005A72F7">
        <w:rPr>
          <w:rFonts w:ascii="Times New Roman" w:hAnsi="Times New Roman"/>
          <w:noProof/>
          <w:sz w:val="24"/>
          <w:szCs w:val="24"/>
        </w:rPr>
        <w:t xml:space="preserve"> Pemohon secara umum</w:t>
      </w:r>
      <w:r w:rsidR="00AC3876">
        <w:rPr>
          <w:rFonts w:ascii="Times New Roman" w:hAnsi="Times New Roman"/>
          <w:noProof/>
          <w:sz w:val="24"/>
          <w:szCs w:val="24"/>
        </w:rPr>
        <w:t>,</w:t>
      </w:r>
      <w:r w:rsidR="00DE75C3" w:rsidRPr="005A72F7">
        <w:rPr>
          <w:rFonts w:ascii="Times New Roman" w:hAnsi="Times New Roman"/>
          <w:noProof/>
          <w:sz w:val="24"/>
          <w:szCs w:val="24"/>
        </w:rPr>
        <w:t xml:space="preserve"> kemampuan akademik</w:t>
      </w:r>
      <w:r w:rsidR="00AC3876">
        <w:rPr>
          <w:rFonts w:ascii="Times New Roman" w:hAnsi="Times New Roman"/>
          <w:noProof/>
          <w:sz w:val="24"/>
          <w:szCs w:val="24"/>
        </w:rPr>
        <w:t>, dan motivasi</w:t>
      </w:r>
      <w:r w:rsidR="00DE75C3" w:rsidRPr="005A72F7">
        <w:rPr>
          <w:rFonts w:ascii="Times New Roman" w:hAnsi="Times New Roman"/>
          <w:noProof/>
          <w:sz w:val="24"/>
          <w:szCs w:val="24"/>
        </w:rPr>
        <w:t xml:space="preserve"> untuk </w:t>
      </w:r>
      <w:r w:rsidR="00AC3876">
        <w:rPr>
          <w:rFonts w:ascii="Times New Roman" w:hAnsi="Times New Roman"/>
          <w:noProof/>
          <w:sz w:val="24"/>
          <w:szCs w:val="24"/>
        </w:rPr>
        <w:t>belajar dan menyelesaikan pendidikan di Universitas Sanata Dharma</w:t>
      </w:r>
      <w:r w:rsidR="00E11BE8">
        <w:rPr>
          <w:rFonts w:ascii="Times New Roman" w:hAnsi="Times New Roman"/>
          <w:noProof/>
          <w:sz w:val="24"/>
          <w:szCs w:val="24"/>
        </w:rPr>
        <w:t>:</w:t>
      </w:r>
    </w:p>
    <w:p w14:paraId="636981C2" w14:textId="77777777" w:rsidR="00E11BE8" w:rsidRDefault="00E11BE8" w:rsidP="00E11BE8">
      <w:pPr>
        <w:spacing w:before="240" w:after="120" w:line="360" w:lineRule="auto"/>
        <w:jc w:val="both"/>
        <w:rPr>
          <w:noProof/>
        </w:rPr>
      </w:pPr>
    </w:p>
    <w:p w14:paraId="61A3D06F" w14:textId="77777777" w:rsidR="00E11BE8" w:rsidRDefault="00E11BE8" w:rsidP="00E11BE8">
      <w:pPr>
        <w:spacing w:before="240" w:after="120" w:line="360" w:lineRule="auto"/>
        <w:jc w:val="both"/>
        <w:rPr>
          <w:noProof/>
        </w:rPr>
      </w:pPr>
    </w:p>
    <w:p w14:paraId="64800DCF" w14:textId="77777777" w:rsidR="00E11BE8" w:rsidRDefault="00E11BE8" w:rsidP="00E11BE8">
      <w:pPr>
        <w:spacing w:before="240" w:after="120" w:line="360" w:lineRule="auto"/>
        <w:jc w:val="both"/>
        <w:rPr>
          <w:noProof/>
        </w:rPr>
      </w:pPr>
    </w:p>
    <w:p w14:paraId="1F9EB616" w14:textId="77777777" w:rsidR="00E11BE8" w:rsidRPr="00E11BE8" w:rsidRDefault="00E11BE8" w:rsidP="00E11BE8">
      <w:pPr>
        <w:spacing w:before="240" w:after="120" w:line="360" w:lineRule="auto"/>
        <w:jc w:val="both"/>
        <w:rPr>
          <w:noProof/>
        </w:rPr>
      </w:pPr>
    </w:p>
    <w:p w14:paraId="26BC3572" w14:textId="77777777" w:rsidR="00AC3876" w:rsidRDefault="00087ABD" w:rsidP="00DE75C3">
      <w:pPr>
        <w:pStyle w:val="ListParagraph"/>
        <w:numPr>
          <w:ilvl w:val="0"/>
          <w:numId w:val="33"/>
        </w:numPr>
        <w:spacing w:before="240" w:after="120" w:line="360" w:lineRule="auto"/>
        <w:ind w:left="360"/>
        <w:jc w:val="both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C6BF37" wp14:editId="23A270EE">
                <wp:simplePos x="0" y="0"/>
                <wp:positionH relativeFrom="column">
                  <wp:posOffset>247650</wp:posOffset>
                </wp:positionH>
                <wp:positionV relativeFrom="paragraph">
                  <wp:posOffset>474345</wp:posOffset>
                </wp:positionV>
                <wp:extent cx="5867400" cy="1384300"/>
                <wp:effectExtent l="0" t="0" r="19050" b="2540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1384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9130E8" w14:textId="77777777" w:rsidR="00087ABD" w:rsidRDefault="00087ABD" w:rsidP="00087A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8922ECB" id="Text Box 11" o:spid="_x0000_s1032" type="#_x0000_t202" style="position:absolute;left:0;text-align:left;margin-left:19.5pt;margin-top:37.35pt;width:462pt;height:109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" fillcolor="white [3201]" strokeweight=".5pt">
                <v:textbox>
                  <w:txbxContent>
                    <w:p w:rsidR="00087ABD" w:rsidRDefault="00087ABD" w:rsidP="00087ABD"/>
                  </w:txbxContent>
                </v:textbox>
              </v:shape>
            </w:pict>
          </mc:Fallback>
        </mc:AlternateContent>
      </w:r>
      <w:r w:rsidR="00AC3876">
        <w:rPr>
          <w:rFonts w:ascii="Times New Roman" w:hAnsi="Times New Roman"/>
          <w:noProof/>
          <w:sz w:val="24"/>
          <w:szCs w:val="24"/>
        </w:rPr>
        <w:t xml:space="preserve">Aktivitas apa saja yang </w:t>
      </w:r>
      <w:r w:rsidR="00E11BE8">
        <w:rPr>
          <w:rFonts w:ascii="Times New Roman" w:hAnsi="Times New Roman"/>
          <w:noProof/>
          <w:sz w:val="24"/>
          <w:szCs w:val="24"/>
        </w:rPr>
        <w:t xml:space="preserve">Anda ketahui </w:t>
      </w:r>
      <w:r w:rsidR="00AC3876">
        <w:rPr>
          <w:rFonts w:ascii="Times New Roman" w:hAnsi="Times New Roman"/>
          <w:noProof/>
          <w:sz w:val="24"/>
          <w:szCs w:val="24"/>
        </w:rPr>
        <w:t>pernah</w:t>
      </w:r>
      <w:r>
        <w:rPr>
          <w:rFonts w:ascii="Times New Roman" w:hAnsi="Times New Roman"/>
          <w:noProof/>
          <w:sz w:val="24"/>
          <w:szCs w:val="24"/>
        </w:rPr>
        <w:t>/sedang</w:t>
      </w:r>
      <w:r w:rsidR="00AC3876">
        <w:rPr>
          <w:rFonts w:ascii="Times New Roman" w:hAnsi="Times New Roman"/>
          <w:noProof/>
          <w:sz w:val="24"/>
          <w:szCs w:val="24"/>
        </w:rPr>
        <w:t xml:space="preserve"> dilakukan Pemohon di lingk</w:t>
      </w:r>
      <w:r>
        <w:rPr>
          <w:rFonts w:ascii="Times New Roman" w:hAnsi="Times New Roman"/>
          <w:noProof/>
          <w:sz w:val="24"/>
          <w:szCs w:val="24"/>
        </w:rPr>
        <w:t>ungan Sekolah/Paroki/M</w:t>
      </w:r>
      <w:r w:rsidR="00E11BE8">
        <w:rPr>
          <w:rFonts w:ascii="Times New Roman" w:hAnsi="Times New Roman"/>
          <w:noProof/>
          <w:sz w:val="24"/>
          <w:szCs w:val="24"/>
        </w:rPr>
        <w:t>asyarakat?</w:t>
      </w:r>
    </w:p>
    <w:p w14:paraId="1D5B2CE2" w14:textId="77777777" w:rsidR="00E11BE8" w:rsidRDefault="00E11BE8" w:rsidP="00E11BE8">
      <w:pPr>
        <w:spacing w:before="240" w:after="120" w:line="360" w:lineRule="auto"/>
        <w:jc w:val="both"/>
        <w:rPr>
          <w:noProof/>
        </w:rPr>
      </w:pPr>
    </w:p>
    <w:p w14:paraId="4DD5A51B" w14:textId="77777777" w:rsidR="00E11BE8" w:rsidRDefault="00E11BE8" w:rsidP="00E11BE8">
      <w:pPr>
        <w:spacing w:before="240" w:after="120" w:line="360" w:lineRule="auto"/>
        <w:jc w:val="both"/>
        <w:rPr>
          <w:noProof/>
        </w:rPr>
      </w:pPr>
    </w:p>
    <w:p w14:paraId="182BCFD5" w14:textId="77777777" w:rsidR="00E11BE8" w:rsidRPr="00E11BE8" w:rsidRDefault="00E11BE8" w:rsidP="00E11BE8">
      <w:pPr>
        <w:spacing w:before="240" w:after="120" w:line="360" w:lineRule="auto"/>
        <w:jc w:val="both"/>
        <w:rPr>
          <w:noProof/>
        </w:rPr>
      </w:pPr>
    </w:p>
    <w:p w14:paraId="63D0DBBE" w14:textId="77777777" w:rsidR="00E11BE8" w:rsidRDefault="00087ABD" w:rsidP="00DE75C3">
      <w:pPr>
        <w:pStyle w:val="ListParagraph"/>
        <w:numPr>
          <w:ilvl w:val="0"/>
          <w:numId w:val="33"/>
        </w:numPr>
        <w:spacing w:before="240" w:after="120" w:line="360" w:lineRule="auto"/>
        <w:ind w:left="360"/>
        <w:jc w:val="both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D32D09" wp14:editId="25736C31">
                <wp:simplePos x="0" y="0"/>
                <wp:positionH relativeFrom="column">
                  <wp:posOffset>247650</wp:posOffset>
                </wp:positionH>
                <wp:positionV relativeFrom="paragraph">
                  <wp:posOffset>302895</wp:posOffset>
                </wp:positionV>
                <wp:extent cx="5867400" cy="1384300"/>
                <wp:effectExtent l="0" t="0" r="19050" b="254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1384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0F839F" w14:textId="77777777" w:rsidR="00087ABD" w:rsidRDefault="00087ABD" w:rsidP="00087A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D9418D1" id="Text Box 12" o:spid="_x0000_s1033" type="#_x0000_t202" style="position:absolute;left:0;text-align:left;margin-left:19.5pt;margin-top:23.85pt;width:462pt;height:10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" fillcolor="white [3201]" strokeweight=".5pt">
                <v:textbox>
                  <w:txbxContent>
                    <w:p w:rsidR="00087ABD" w:rsidRDefault="00087ABD" w:rsidP="00087ABD"/>
                  </w:txbxContent>
                </v:textbox>
              </v:shape>
            </w:pict>
          </mc:Fallback>
        </mc:AlternateContent>
      </w:r>
      <w:r w:rsidR="00E11BE8">
        <w:rPr>
          <w:rFonts w:ascii="Times New Roman" w:hAnsi="Times New Roman"/>
          <w:noProof/>
          <w:sz w:val="24"/>
          <w:szCs w:val="24"/>
        </w:rPr>
        <w:t>Bagaimana kondisi ekonomi keluarga Pemohon yang Anda ketahui?</w:t>
      </w:r>
    </w:p>
    <w:p w14:paraId="5E8AFF28" w14:textId="77777777" w:rsidR="00AC3876" w:rsidRDefault="00AC3876" w:rsidP="00AC3876">
      <w:pPr>
        <w:spacing w:before="240" w:after="120" w:line="360" w:lineRule="auto"/>
        <w:jc w:val="both"/>
        <w:rPr>
          <w:noProof/>
        </w:rPr>
      </w:pPr>
    </w:p>
    <w:p w14:paraId="156B9A65" w14:textId="77777777" w:rsidR="00E11BE8" w:rsidRDefault="00E11BE8" w:rsidP="00AC3876">
      <w:pPr>
        <w:spacing w:before="240" w:after="120" w:line="360" w:lineRule="auto"/>
        <w:jc w:val="both"/>
        <w:rPr>
          <w:noProof/>
        </w:rPr>
      </w:pPr>
    </w:p>
    <w:p w14:paraId="5C0EC7A4" w14:textId="77777777" w:rsidR="00E11BE8" w:rsidRPr="00AC3876" w:rsidRDefault="00E11BE8" w:rsidP="00AC3876">
      <w:pPr>
        <w:spacing w:before="240" w:after="120" w:line="360" w:lineRule="auto"/>
        <w:jc w:val="both"/>
        <w:rPr>
          <w:noProof/>
        </w:rPr>
      </w:pPr>
    </w:p>
    <w:p w14:paraId="3E0DCC33" w14:textId="77777777" w:rsidR="00AC3876" w:rsidRDefault="00AC3876" w:rsidP="00AC3876">
      <w:pPr>
        <w:spacing w:before="240" w:after="120" w:line="360" w:lineRule="auto"/>
        <w:jc w:val="both"/>
        <w:rPr>
          <w:noProof/>
        </w:rPr>
      </w:pPr>
    </w:p>
    <w:p w14:paraId="325F9067" w14:textId="77777777" w:rsidR="00DE75C3" w:rsidRDefault="00087ABD" w:rsidP="00DE75C3">
      <w:pPr>
        <w:pStyle w:val="ListParagraph"/>
        <w:numPr>
          <w:ilvl w:val="0"/>
          <w:numId w:val="33"/>
        </w:numPr>
        <w:spacing w:after="120" w:line="360" w:lineRule="auto"/>
        <w:ind w:left="360"/>
        <w:jc w:val="both"/>
        <w:rPr>
          <w:rFonts w:ascii="Times New Roman" w:hAnsi="Times New Roman"/>
          <w:noProof/>
          <w:sz w:val="24"/>
          <w:szCs w:val="24"/>
          <w:lang w:val="fr-BE"/>
        </w:rPr>
      </w:pPr>
      <w:r>
        <w:rPr>
          <w:rFonts w:ascii="Times New Roman" w:hAnsi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80A56EF" wp14:editId="1FB60570">
                <wp:simplePos x="0" y="0"/>
                <wp:positionH relativeFrom="column">
                  <wp:posOffset>247650</wp:posOffset>
                </wp:positionH>
                <wp:positionV relativeFrom="paragraph">
                  <wp:posOffset>194945</wp:posOffset>
                </wp:positionV>
                <wp:extent cx="5867400" cy="1384300"/>
                <wp:effectExtent l="0" t="0" r="19050" b="2540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1384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7F48CE" w14:textId="77777777" w:rsidR="00087ABD" w:rsidRDefault="00087ABD" w:rsidP="00087A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9967D8A" id="Text Box 13" o:spid="_x0000_s1034" type="#_x0000_t202" style="position:absolute;left:0;text-align:left;margin-left:19.5pt;margin-top:15.35pt;width:462pt;height:109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" fillcolor="white [3201]" strokeweight=".5pt">
                <v:textbox>
                  <w:txbxContent>
                    <w:p w:rsidR="00087ABD" w:rsidRDefault="00087ABD" w:rsidP="00087ABD"/>
                  </w:txbxContent>
                </v:textbox>
              </v:shape>
            </w:pict>
          </mc:Fallback>
        </mc:AlternateContent>
      </w:r>
      <w:r w:rsidR="00DE75C3" w:rsidRPr="005A72F7">
        <w:rPr>
          <w:rFonts w:ascii="Times New Roman" w:hAnsi="Times New Roman"/>
          <w:noProof/>
          <w:sz w:val="24"/>
          <w:szCs w:val="24"/>
          <w:lang w:val="fr-BE"/>
        </w:rPr>
        <w:t>Informasi lain yang Anda nilai relevan:</w:t>
      </w:r>
    </w:p>
    <w:p w14:paraId="17338B06" w14:textId="77777777" w:rsidR="00087ABD" w:rsidRDefault="00087ABD" w:rsidP="00087ABD">
      <w:pPr>
        <w:spacing w:after="120" w:line="360" w:lineRule="auto"/>
        <w:jc w:val="both"/>
        <w:rPr>
          <w:noProof/>
          <w:lang w:val="fr-BE"/>
        </w:rPr>
      </w:pPr>
    </w:p>
    <w:p w14:paraId="2F692339" w14:textId="77777777" w:rsidR="00087ABD" w:rsidRDefault="00087ABD" w:rsidP="00087ABD">
      <w:pPr>
        <w:spacing w:after="120" w:line="360" w:lineRule="auto"/>
        <w:jc w:val="both"/>
        <w:rPr>
          <w:noProof/>
          <w:lang w:val="fr-BE"/>
        </w:rPr>
      </w:pPr>
    </w:p>
    <w:p w14:paraId="6F790477" w14:textId="77777777" w:rsidR="00087ABD" w:rsidRDefault="00087ABD" w:rsidP="00087ABD">
      <w:pPr>
        <w:spacing w:after="120" w:line="360" w:lineRule="auto"/>
        <w:jc w:val="both"/>
        <w:rPr>
          <w:noProof/>
          <w:lang w:val="fr-BE"/>
        </w:rPr>
      </w:pPr>
    </w:p>
    <w:p w14:paraId="10AD435E" w14:textId="77777777" w:rsidR="00087ABD" w:rsidRPr="00087ABD" w:rsidRDefault="00087ABD" w:rsidP="00087ABD">
      <w:pPr>
        <w:spacing w:after="120" w:line="360" w:lineRule="auto"/>
        <w:jc w:val="both"/>
        <w:rPr>
          <w:noProof/>
          <w:lang w:val="fr-BE"/>
        </w:rPr>
      </w:pPr>
    </w:p>
    <w:p w14:paraId="61FE239F" w14:textId="77777777" w:rsidR="00DE75C3" w:rsidRDefault="00DE75C3" w:rsidP="00DE75C3">
      <w:pPr>
        <w:spacing w:after="120" w:line="360" w:lineRule="auto"/>
        <w:ind w:left="360"/>
        <w:jc w:val="both"/>
        <w:rPr>
          <w:b/>
          <w:i/>
          <w:noProof/>
          <w:lang w:val="fr-BE"/>
        </w:rPr>
      </w:pPr>
    </w:p>
    <w:tbl>
      <w:tblPr>
        <w:tblStyle w:val="TableGrid"/>
        <w:tblW w:w="9213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5670"/>
        <w:gridCol w:w="3543"/>
      </w:tblGrid>
      <w:tr w:rsidR="00DE75C3" w:rsidRPr="00E11BE8" w14:paraId="7EDFF5F8" w14:textId="77777777" w:rsidTr="00087ABD">
        <w:trPr>
          <w:trHeight w:val="1008"/>
        </w:trPr>
        <w:tc>
          <w:tcPr>
            <w:tcW w:w="5670" w:type="dxa"/>
          </w:tcPr>
          <w:p w14:paraId="6DA9669F" w14:textId="77777777" w:rsidR="00DE75C3" w:rsidRPr="00E11BE8" w:rsidRDefault="00DE75C3" w:rsidP="004E1930">
            <w:pPr>
              <w:spacing w:before="60"/>
              <w:rPr>
                <w:b/>
                <w:noProof/>
              </w:rPr>
            </w:pPr>
            <w:r w:rsidRPr="00E11BE8">
              <w:rPr>
                <w:b/>
                <w:noProof/>
              </w:rPr>
              <w:t>Nama Pemberi Rekomendasi:</w:t>
            </w:r>
          </w:p>
          <w:p w14:paraId="16D2D621" w14:textId="77777777" w:rsidR="00DE75C3" w:rsidRPr="00E11BE8" w:rsidRDefault="00DE75C3" w:rsidP="004E1930">
            <w:pPr>
              <w:spacing w:before="240"/>
              <w:rPr>
                <w:b/>
                <w:noProof/>
              </w:rPr>
            </w:pPr>
          </w:p>
        </w:tc>
        <w:tc>
          <w:tcPr>
            <w:tcW w:w="3543" w:type="dxa"/>
            <w:vMerge w:val="restart"/>
          </w:tcPr>
          <w:p w14:paraId="316D66E9" w14:textId="77777777" w:rsidR="00DE75C3" w:rsidRPr="00E11BE8" w:rsidRDefault="00DE75C3" w:rsidP="00E11BE8">
            <w:pPr>
              <w:spacing w:before="120"/>
              <w:rPr>
                <w:b/>
                <w:noProof/>
              </w:rPr>
            </w:pPr>
            <w:r w:rsidRPr="00E11BE8">
              <w:rPr>
                <w:b/>
                <w:noProof/>
              </w:rPr>
              <w:t xml:space="preserve">Tanggal: </w:t>
            </w:r>
          </w:p>
          <w:p w14:paraId="4D11D7F4" w14:textId="77777777" w:rsidR="00DE75C3" w:rsidRPr="00E11BE8" w:rsidRDefault="00DE75C3" w:rsidP="004E1930">
            <w:pPr>
              <w:spacing w:before="360"/>
              <w:rPr>
                <w:b/>
                <w:noProof/>
              </w:rPr>
            </w:pPr>
          </w:p>
          <w:p w14:paraId="40968747" w14:textId="77777777" w:rsidR="00DE75C3" w:rsidRPr="00E11BE8" w:rsidRDefault="00DE75C3" w:rsidP="004E1930">
            <w:pPr>
              <w:spacing w:before="360"/>
              <w:rPr>
                <w:b/>
                <w:noProof/>
              </w:rPr>
            </w:pPr>
          </w:p>
          <w:p w14:paraId="69D08E40" w14:textId="77777777" w:rsidR="00DE75C3" w:rsidRDefault="00DE75C3" w:rsidP="004E1930">
            <w:pPr>
              <w:spacing w:before="360"/>
              <w:rPr>
                <w:b/>
                <w:noProof/>
              </w:rPr>
            </w:pPr>
          </w:p>
          <w:p w14:paraId="00EE16D4" w14:textId="77777777" w:rsidR="00087ABD" w:rsidRPr="00E11BE8" w:rsidRDefault="00087ABD" w:rsidP="004E1930">
            <w:pPr>
              <w:spacing w:before="360"/>
              <w:rPr>
                <w:b/>
                <w:noProof/>
              </w:rPr>
            </w:pPr>
          </w:p>
          <w:p w14:paraId="48EE73DE" w14:textId="77777777" w:rsidR="00DE75C3" w:rsidRPr="00E11BE8" w:rsidRDefault="00E11BE8" w:rsidP="00970A19">
            <w:pPr>
              <w:spacing w:after="6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(</w:t>
            </w:r>
            <w:r w:rsidR="00970A19">
              <w:rPr>
                <w:b/>
                <w:noProof/>
              </w:rPr>
              <w:t xml:space="preserve"> ________________________ </w:t>
            </w:r>
            <w:r>
              <w:rPr>
                <w:b/>
                <w:noProof/>
              </w:rPr>
              <w:t xml:space="preserve">) </w:t>
            </w:r>
            <w:r w:rsidR="00DE75C3" w:rsidRPr="00E11BE8">
              <w:rPr>
                <w:b/>
                <w:noProof/>
              </w:rPr>
              <w:t>Tanda tangan &amp; Nama Lengkap &amp; Cap Lembaga</w:t>
            </w:r>
          </w:p>
        </w:tc>
      </w:tr>
      <w:tr w:rsidR="00DE75C3" w:rsidRPr="00E11BE8" w14:paraId="09B242B7" w14:textId="77777777" w:rsidTr="00087ABD">
        <w:trPr>
          <w:trHeight w:val="1008"/>
        </w:trPr>
        <w:tc>
          <w:tcPr>
            <w:tcW w:w="5670" w:type="dxa"/>
          </w:tcPr>
          <w:p w14:paraId="70EC2D17" w14:textId="77777777" w:rsidR="00DE75C3" w:rsidRPr="00E11BE8" w:rsidRDefault="00DE75C3" w:rsidP="004E1930">
            <w:pPr>
              <w:spacing w:before="60"/>
              <w:rPr>
                <w:b/>
                <w:noProof/>
              </w:rPr>
            </w:pPr>
            <w:r w:rsidRPr="00E11BE8">
              <w:rPr>
                <w:b/>
                <w:noProof/>
              </w:rPr>
              <w:t>Jabatan:</w:t>
            </w:r>
          </w:p>
          <w:p w14:paraId="2F8AD141" w14:textId="77777777" w:rsidR="00DE75C3" w:rsidRPr="00E11BE8" w:rsidRDefault="00DE75C3" w:rsidP="004E1930">
            <w:pPr>
              <w:spacing w:before="120"/>
              <w:rPr>
                <w:b/>
                <w:noProof/>
              </w:rPr>
            </w:pPr>
          </w:p>
        </w:tc>
        <w:tc>
          <w:tcPr>
            <w:tcW w:w="3543" w:type="dxa"/>
            <w:vMerge/>
          </w:tcPr>
          <w:p w14:paraId="7B8A74DD" w14:textId="77777777" w:rsidR="00DE75C3" w:rsidRPr="00E11BE8" w:rsidRDefault="00DE75C3" w:rsidP="004E1930">
            <w:pPr>
              <w:rPr>
                <w:b/>
                <w:noProof/>
              </w:rPr>
            </w:pPr>
          </w:p>
        </w:tc>
      </w:tr>
      <w:tr w:rsidR="00DE75C3" w:rsidRPr="00E11BE8" w14:paraId="24380843" w14:textId="77777777" w:rsidTr="00087ABD">
        <w:trPr>
          <w:trHeight w:val="2177"/>
        </w:trPr>
        <w:tc>
          <w:tcPr>
            <w:tcW w:w="5670" w:type="dxa"/>
          </w:tcPr>
          <w:p w14:paraId="16B626D9" w14:textId="77777777" w:rsidR="00DE75C3" w:rsidRPr="00E11BE8" w:rsidRDefault="00DE75C3" w:rsidP="004E1930">
            <w:pPr>
              <w:spacing w:before="60"/>
              <w:rPr>
                <w:b/>
                <w:noProof/>
              </w:rPr>
            </w:pPr>
            <w:r w:rsidRPr="00E11BE8">
              <w:rPr>
                <w:b/>
                <w:noProof/>
              </w:rPr>
              <w:lastRenderedPageBreak/>
              <w:t>Alamat, No. Telepon Lembaga:</w:t>
            </w:r>
          </w:p>
          <w:p w14:paraId="64FD076E" w14:textId="77777777" w:rsidR="00DE75C3" w:rsidRPr="00E11BE8" w:rsidRDefault="00DE75C3" w:rsidP="004E1930">
            <w:pPr>
              <w:spacing w:before="60"/>
              <w:rPr>
                <w:b/>
                <w:noProof/>
              </w:rPr>
            </w:pPr>
          </w:p>
        </w:tc>
        <w:tc>
          <w:tcPr>
            <w:tcW w:w="3543" w:type="dxa"/>
            <w:vMerge/>
          </w:tcPr>
          <w:p w14:paraId="5A12F46E" w14:textId="77777777" w:rsidR="00DE75C3" w:rsidRPr="00E11BE8" w:rsidRDefault="00DE75C3" w:rsidP="004E1930">
            <w:pPr>
              <w:rPr>
                <w:b/>
                <w:noProof/>
              </w:rPr>
            </w:pPr>
          </w:p>
        </w:tc>
      </w:tr>
    </w:tbl>
    <w:p w14:paraId="14A1C630" w14:textId="77777777" w:rsidR="00DE75C3" w:rsidRPr="005A72F7" w:rsidRDefault="00DE75C3" w:rsidP="00DE75C3">
      <w:pPr>
        <w:jc w:val="both"/>
        <w:rPr>
          <w:noProof/>
        </w:rPr>
      </w:pPr>
    </w:p>
    <w:sectPr w:rsidR="00DE75C3" w:rsidRPr="005A72F7" w:rsidSect="001E0651">
      <w:pgSz w:w="11907" w:h="16840" w:code="9"/>
      <w:pgMar w:top="1440" w:right="1080" w:bottom="1440" w:left="1080" w:header="720" w:footer="6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6A6933" w14:textId="77777777" w:rsidR="009138F2" w:rsidRDefault="009138F2">
      <w:r>
        <w:separator/>
      </w:r>
    </w:p>
  </w:endnote>
  <w:endnote w:type="continuationSeparator" w:id="0">
    <w:p w14:paraId="5FC1B752" w14:textId="77777777" w:rsidR="009138F2" w:rsidRDefault="009138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9640DC" w14:textId="77777777" w:rsidR="009138F2" w:rsidRDefault="009138F2">
      <w:r>
        <w:separator/>
      </w:r>
    </w:p>
  </w:footnote>
  <w:footnote w:type="continuationSeparator" w:id="0">
    <w:p w14:paraId="5EA56525" w14:textId="77777777" w:rsidR="009138F2" w:rsidRDefault="009138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202FF"/>
    <w:multiLevelType w:val="hybridMultilevel"/>
    <w:tmpl w:val="27D0A2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94EC88">
      <w:start w:val="1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BAB2B8BC">
      <w:start w:val="1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7A73FE4"/>
    <w:multiLevelType w:val="hybridMultilevel"/>
    <w:tmpl w:val="EEFCEB4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08195379"/>
    <w:multiLevelType w:val="hybridMultilevel"/>
    <w:tmpl w:val="41C46688"/>
    <w:lvl w:ilvl="0" w:tplc="04090011">
      <w:start w:val="1"/>
      <w:numFmt w:val="decimal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">
    <w:nsid w:val="096648A8"/>
    <w:multiLevelType w:val="hybridMultilevel"/>
    <w:tmpl w:val="B4301E4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098F7524"/>
    <w:multiLevelType w:val="hybridMultilevel"/>
    <w:tmpl w:val="ECDA2080"/>
    <w:lvl w:ilvl="0" w:tplc="7090B6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4C61C7E"/>
    <w:multiLevelType w:val="hybridMultilevel"/>
    <w:tmpl w:val="9EA012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97C5313"/>
    <w:multiLevelType w:val="hybridMultilevel"/>
    <w:tmpl w:val="B0D2E5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C1B6F66"/>
    <w:multiLevelType w:val="hybridMultilevel"/>
    <w:tmpl w:val="F238F45E"/>
    <w:lvl w:ilvl="0" w:tplc="B3C8B824">
      <w:start w:val="4"/>
      <w:numFmt w:val="bullet"/>
      <w:lvlText w:val=""/>
      <w:lvlJc w:val="left"/>
      <w:pPr>
        <w:tabs>
          <w:tab w:val="num" w:pos="720"/>
        </w:tabs>
        <w:ind w:left="720" w:hanging="360"/>
      </w:pPr>
      <w:rPr>
        <w:rFonts w:ascii="Wingdings 2" w:eastAsia="Times New Roman" w:hAnsi="Wingdings 2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D782A3B"/>
    <w:multiLevelType w:val="hybridMultilevel"/>
    <w:tmpl w:val="C40462DC"/>
    <w:lvl w:ilvl="0" w:tplc="30FA461E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E73C5A"/>
    <w:multiLevelType w:val="hybridMultilevel"/>
    <w:tmpl w:val="F6361536"/>
    <w:lvl w:ilvl="0" w:tplc="040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21F32015"/>
    <w:multiLevelType w:val="hybridMultilevel"/>
    <w:tmpl w:val="FBB61374"/>
    <w:lvl w:ilvl="0" w:tplc="40EC0634">
      <w:start w:val="1"/>
      <w:numFmt w:val="lowerLetter"/>
      <w:lvlText w:val="%1."/>
      <w:lvlJc w:val="left"/>
      <w:pPr>
        <w:tabs>
          <w:tab w:val="num" w:pos="990"/>
        </w:tabs>
        <w:ind w:left="990" w:hanging="360"/>
      </w:pPr>
      <w:rPr>
        <w:rFonts w:ascii="Arial" w:eastAsia="MS Mincho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1">
    <w:nsid w:val="24A05960"/>
    <w:multiLevelType w:val="hybridMultilevel"/>
    <w:tmpl w:val="ECC27E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5736D4B"/>
    <w:multiLevelType w:val="hybridMultilevel"/>
    <w:tmpl w:val="30268F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7BA3DEA"/>
    <w:multiLevelType w:val="hybridMultilevel"/>
    <w:tmpl w:val="E9142DE8"/>
    <w:lvl w:ilvl="0" w:tplc="AB8C84A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Arial" w:eastAsia="MS Mincho" w:hAnsi="Arial" w:cs="Arial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8266FDB"/>
    <w:multiLevelType w:val="hybridMultilevel"/>
    <w:tmpl w:val="EB5229CC"/>
    <w:lvl w:ilvl="0" w:tplc="C69620F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BB4B2A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4A9242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0803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A87FC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90D94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4076D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F8FC1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3460DD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99D2639"/>
    <w:multiLevelType w:val="hybridMultilevel"/>
    <w:tmpl w:val="660686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D15CEA"/>
    <w:multiLevelType w:val="hybridMultilevel"/>
    <w:tmpl w:val="76681260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2192830"/>
    <w:multiLevelType w:val="hybridMultilevel"/>
    <w:tmpl w:val="AE9ACCB8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6DE668EC">
      <w:start w:val="1"/>
      <w:numFmt w:val="decimal"/>
      <w:lvlText w:val="%2.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8">
    <w:nsid w:val="35C163C3"/>
    <w:multiLevelType w:val="hybridMultilevel"/>
    <w:tmpl w:val="F6361536"/>
    <w:lvl w:ilvl="0" w:tplc="04090011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9">
    <w:nsid w:val="401D65FA"/>
    <w:multiLevelType w:val="hybridMultilevel"/>
    <w:tmpl w:val="ADE4A34E"/>
    <w:lvl w:ilvl="0" w:tplc="598CDB02">
      <w:start w:val="1"/>
      <w:numFmt w:val="lowerLetter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color w:val="auto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03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C5A5E91"/>
    <w:multiLevelType w:val="hybridMultilevel"/>
    <w:tmpl w:val="0FC0B2C0"/>
    <w:lvl w:ilvl="0" w:tplc="DD22ED4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Arial" w:eastAsia="MS Mincho" w:hAnsi="Arial" w:cs="Arial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4EE748D"/>
    <w:multiLevelType w:val="hybridMultilevel"/>
    <w:tmpl w:val="FBB61374"/>
    <w:lvl w:ilvl="0" w:tplc="40EC0634">
      <w:start w:val="1"/>
      <w:numFmt w:val="lowerLetter"/>
      <w:lvlText w:val="%1."/>
      <w:lvlJc w:val="left"/>
      <w:pPr>
        <w:tabs>
          <w:tab w:val="num" w:pos="990"/>
        </w:tabs>
        <w:ind w:left="990" w:hanging="360"/>
      </w:pPr>
      <w:rPr>
        <w:rFonts w:ascii="Arial" w:eastAsia="MS Mincho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22">
    <w:nsid w:val="589A51FB"/>
    <w:multiLevelType w:val="hybridMultilevel"/>
    <w:tmpl w:val="ECDA2080"/>
    <w:lvl w:ilvl="0" w:tplc="7090B6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C3C25DB"/>
    <w:multiLevelType w:val="hybridMultilevel"/>
    <w:tmpl w:val="4E24133A"/>
    <w:lvl w:ilvl="0" w:tplc="16B437A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>
    <w:nsid w:val="5C9A383F"/>
    <w:multiLevelType w:val="hybridMultilevel"/>
    <w:tmpl w:val="91FA9704"/>
    <w:lvl w:ilvl="0" w:tplc="94AC00A8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10" w:hanging="360"/>
      </w:pPr>
    </w:lvl>
    <w:lvl w:ilvl="2" w:tplc="0421001B" w:tentative="1">
      <w:start w:val="1"/>
      <w:numFmt w:val="lowerRoman"/>
      <w:lvlText w:val="%3."/>
      <w:lvlJc w:val="right"/>
      <w:pPr>
        <w:ind w:left="2430" w:hanging="180"/>
      </w:pPr>
    </w:lvl>
    <w:lvl w:ilvl="3" w:tplc="0421000F" w:tentative="1">
      <w:start w:val="1"/>
      <w:numFmt w:val="decimal"/>
      <w:lvlText w:val="%4."/>
      <w:lvlJc w:val="left"/>
      <w:pPr>
        <w:ind w:left="3150" w:hanging="360"/>
      </w:pPr>
    </w:lvl>
    <w:lvl w:ilvl="4" w:tplc="04210019" w:tentative="1">
      <w:start w:val="1"/>
      <w:numFmt w:val="lowerLetter"/>
      <w:lvlText w:val="%5."/>
      <w:lvlJc w:val="left"/>
      <w:pPr>
        <w:ind w:left="3870" w:hanging="360"/>
      </w:pPr>
    </w:lvl>
    <w:lvl w:ilvl="5" w:tplc="0421001B" w:tentative="1">
      <w:start w:val="1"/>
      <w:numFmt w:val="lowerRoman"/>
      <w:lvlText w:val="%6."/>
      <w:lvlJc w:val="right"/>
      <w:pPr>
        <w:ind w:left="4590" w:hanging="180"/>
      </w:pPr>
    </w:lvl>
    <w:lvl w:ilvl="6" w:tplc="0421000F" w:tentative="1">
      <w:start w:val="1"/>
      <w:numFmt w:val="decimal"/>
      <w:lvlText w:val="%7."/>
      <w:lvlJc w:val="left"/>
      <w:pPr>
        <w:ind w:left="5310" w:hanging="360"/>
      </w:pPr>
    </w:lvl>
    <w:lvl w:ilvl="7" w:tplc="04210019" w:tentative="1">
      <w:start w:val="1"/>
      <w:numFmt w:val="lowerLetter"/>
      <w:lvlText w:val="%8."/>
      <w:lvlJc w:val="left"/>
      <w:pPr>
        <w:ind w:left="6030" w:hanging="360"/>
      </w:pPr>
    </w:lvl>
    <w:lvl w:ilvl="8" w:tplc="0421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5">
    <w:nsid w:val="61D90618"/>
    <w:multiLevelType w:val="hybridMultilevel"/>
    <w:tmpl w:val="6904538C"/>
    <w:lvl w:ilvl="0" w:tplc="A54CCD8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Arial" w:eastAsia="MS Mincho" w:hAnsi="Arial" w:cs="Arial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6AAB6390"/>
    <w:multiLevelType w:val="multilevel"/>
    <w:tmpl w:val="3926CC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>
    <w:nsid w:val="6B8641D9"/>
    <w:multiLevelType w:val="hybridMultilevel"/>
    <w:tmpl w:val="83361826"/>
    <w:lvl w:ilvl="0" w:tplc="DF8475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2132380"/>
    <w:multiLevelType w:val="hybridMultilevel"/>
    <w:tmpl w:val="0F78D8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349767A"/>
    <w:multiLevelType w:val="hybridMultilevel"/>
    <w:tmpl w:val="5BD8D1FE"/>
    <w:lvl w:ilvl="0" w:tplc="8398D32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Arial" w:eastAsia="MS Mincho" w:hAnsi="Arial" w:cs="Arial"/>
      </w:rPr>
    </w:lvl>
    <w:lvl w:ilvl="1" w:tplc="5E94EC88">
      <w:start w:val="1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BAB2B8BC">
      <w:start w:val="1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764E6626"/>
    <w:multiLevelType w:val="hybridMultilevel"/>
    <w:tmpl w:val="CD26AD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A6B1EAC"/>
    <w:multiLevelType w:val="hybridMultilevel"/>
    <w:tmpl w:val="C0BC686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>
    <w:nsid w:val="7C92421E"/>
    <w:multiLevelType w:val="hybridMultilevel"/>
    <w:tmpl w:val="9904C6F4"/>
    <w:lvl w:ilvl="0" w:tplc="598CDB02">
      <w:start w:val="1"/>
      <w:numFmt w:val="lowerLetter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color w:val="auto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2" w:tplc="04090003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D963066"/>
    <w:multiLevelType w:val="hybridMultilevel"/>
    <w:tmpl w:val="E556C5D6"/>
    <w:lvl w:ilvl="0" w:tplc="04210019">
      <w:start w:val="1"/>
      <w:numFmt w:val="low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26"/>
  </w:num>
  <w:num w:numId="5">
    <w:abstractNumId w:val="25"/>
  </w:num>
  <w:num w:numId="6">
    <w:abstractNumId w:val="20"/>
  </w:num>
  <w:num w:numId="7">
    <w:abstractNumId w:val="13"/>
  </w:num>
  <w:num w:numId="8">
    <w:abstractNumId w:val="29"/>
  </w:num>
  <w:num w:numId="9">
    <w:abstractNumId w:val="28"/>
  </w:num>
  <w:num w:numId="10">
    <w:abstractNumId w:val="6"/>
  </w:num>
  <w:num w:numId="11">
    <w:abstractNumId w:val="19"/>
  </w:num>
  <w:num w:numId="12">
    <w:abstractNumId w:val="17"/>
  </w:num>
  <w:num w:numId="13">
    <w:abstractNumId w:val="30"/>
  </w:num>
  <w:num w:numId="14">
    <w:abstractNumId w:val="31"/>
  </w:num>
  <w:num w:numId="15">
    <w:abstractNumId w:val="12"/>
  </w:num>
  <w:num w:numId="16">
    <w:abstractNumId w:val="32"/>
  </w:num>
  <w:num w:numId="17">
    <w:abstractNumId w:val="0"/>
  </w:num>
  <w:num w:numId="18">
    <w:abstractNumId w:val="5"/>
  </w:num>
  <w:num w:numId="19">
    <w:abstractNumId w:val="10"/>
  </w:num>
  <w:num w:numId="20">
    <w:abstractNumId w:val="9"/>
  </w:num>
  <w:num w:numId="21">
    <w:abstractNumId w:val="18"/>
  </w:num>
  <w:num w:numId="22">
    <w:abstractNumId w:val="2"/>
  </w:num>
  <w:num w:numId="23">
    <w:abstractNumId w:val="11"/>
  </w:num>
  <w:num w:numId="24">
    <w:abstractNumId w:val="16"/>
  </w:num>
  <w:num w:numId="25">
    <w:abstractNumId w:val="33"/>
  </w:num>
  <w:num w:numId="26">
    <w:abstractNumId w:val="24"/>
  </w:num>
  <w:num w:numId="27">
    <w:abstractNumId w:val="21"/>
  </w:num>
  <w:num w:numId="28">
    <w:abstractNumId w:val="23"/>
  </w:num>
  <w:num w:numId="29">
    <w:abstractNumId w:val="22"/>
  </w:num>
  <w:num w:numId="30">
    <w:abstractNumId w:val="4"/>
  </w:num>
  <w:num w:numId="31">
    <w:abstractNumId w:val="8"/>
  </w:num>
  <w:num w:numId="32">
    <w:abstractNumId w:val="15"/>
  </w:num>
  <w:num w:numId="33">
    <w:abstractNumId w:val="27"/>
  </w:num>
  <w:num w:numId="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sbA0MTM1ABGmSjpKwanFxZn5eSAFRrUAyPpUciwAAAA="/>
  </w:docVars>
  <w:rsids>
    <w:rsidRoot w:val="0063656D"/>
    <w:rsid w:val="00001013"/>
    <w:rsid w:val="00010969"/>
    <w:rsid w:val="00022D84"/>
    <w:rsid w:val="0004170E"/>
    <w:rsid w:val="00046D7B"/>
    <w:rsid w:val="00054FF7"/>
    <w:rsid w:val="000558ED"/>
    <w:rsid w:val="00065BC6"/>
    <w:rsid w:val="000807CC"/>
    <w:rsid w:val="00082D06"/>
    <w:rsid w:val="00087ABD"/>
    <w:rsid w:val="000A2642"/>
    <w:rsid w:val="000A3010"/>
    <w:rsid w:val="000B0775"/>
    <w:rsid w:val="000B4F22"/>
    <w:rsid w:val="000D4A9D"/>
    <w:rsid w:val="000E353F"/>
    <w:rsid w:val="000E578E"/>
    <w:rsid w:val="000F2161"/>
    <w:rsid w:val="000F38E0"/>
    <w:rsid w:val="001019E1"/>
    <w:rsid w:val="00110096"/>
    <w:rsid w:val="00120438"/>
    <w:rsid w:val="001277C2"/>
    <w:rsid w:val="0013080F"/>
    <w:rsid w:val="00141976"/>
    <w:rsid w:val="00144A2D"/>
    <w:rsid w:val="00150C58"/>
    <w:rsid w:val="00154272"/>
    <w:rsid w:val="001631F7"/>
    <w:rsid w:val="00165B95"/>
    <w:rsid w:val="0017659F"/>
    <w:rsid w:val="0018057B"/>
    <w:rsid w:val="00184930"/>
    <w:rsid w:val="001A4BBF"/>
    <w:rsid w:val="001B2CD4"/>
    <w:rsid w:val="001D62F6"/>
    <w:rsid w:val="001E0651"/>
    <w:rsid w:val="001F2131"/>
    <w:rsid w:val="002073EB"/>
    <w:rsid w:val="002104D3"/>
    <w:rsid w:val="002223F4"/>
    <w:rsid w:val="002377FC"/>
    <w:rsid w:val="002558C1"/>
    <w:rsid w:val="00256C36"/>
    <w:rsid w:val="00260E12"/>
    <w:rsid w:val="0027154A"/>
    <w:rsid w:val="0029366B"/>
    <w:rsid w:val="0029578B"/>
    <w:rsid w:val="002962DC"/>
    <w:rsid w:val="002C1159"/>
    <w:rsid w:val="002D0F9F"/>
    <w:rsid w:val="002E3C96"/>
    <w:rsid w:val="002F3B2B"/>
    <w:rsid w:val="0032243E"/>
    <w:rsid w:val="00341789"/>
    <w:rsid w:val="0034615E"/>
    <w:rsid w:val="00371E97"/>
    <w:rsid w:val="00383F79"/>
    <w:rsid w:val="00396D3C"/>
    <w:rsid w:val="003C37C7"/>
    <w:rsid w:val="003D10C4"/>
    <w:rsid w:val="003D344A"/>
    <w:rsid w:val="003D6B03"/>
    <w:rsid w:val="00405C99"/>
    <w:rsid w:val="00413F40"/>
    <w:rsid w:val="004271DF"/>
    <w:rsid w:val="00434377"/>
    <w:rsid w:val="00446469"/>
    <w:rsid w:val="004620B5"/>
    <w:rsid w:val="00464F58"/>
    <w:rsid w:val="00470199"/>
    <w:rsid w:val="00486B93"/>
    <w:rsid w:val="004A2AAB"/>
    <w:rsid w:val="004B5FD4"/>
    <w:rsid w:val="004C7F62"/>
    <w:rsid w:val="004D13A3"/>
    <w:rsid w:val="004E4520"/>
    <w:rsid w:val="00513854"/>
    <w:rsid w:val="00524E69"/>
    <w:rsid w:val="00541477"/>
    <w:rsid w:val="00555CD8"/>
    <w:rsid w:val="00556D9E"/>
    <w:rsid w:val="0057119E"/>
    <w:rsid w:val="0058006A"/>
    <w:rsid w:val="00591392"/>
    <w:rsid w:val="00592859"/>
    <w:rsid w:val="00595133"/>
    <w:rsid w:val="005A3548"/>
    <w:rsid w:val="005A7526"/>
    <w:rsid w:val="005B3001"/>
    <w:rsid w:val="005C58F6"/>
    <w:rsid w:val="005D4DCF"/>
    <w:rsid w:val="005F792D"/>
    <w:rsid w:val="00607926"/>
    <w:rsid w:val="0061294B"/>
    <w:rsid w:val="00620CAE"/>
    <w:rsid w:val="00621461"/>
    <w:rsid w:val="00625A66"/>
    <w:rsid w:val="00634535"/>
    <w:rsid w:val="0063656D"/>
    <w:rsid w:val="00641FD1"/>
    <w:rsid w:val="00663823"/>
    <w:rsid w:val="00672940"/>
    <w:rsid w:val="006731BD"/>
    <w:rsid w:val="0067682B"/>
    <w:rsid w:val="00677D85"/>
    <w:rsid w:val="0069102B"/>
    <w:rsid w:val="0069706C"/>
    <w:rsid w:val="006A1D6F"/>
    <w:rsid w:val="006C5F4D"/>
    <w:rsid w:val="006C6029"/>
    <w:rsid w:val="006D4B86"/>
    <w:rsid w:val="006D7A59"/>
    <w:rsid w:val="006E53F3"/>
    <w:rsid w:val="007009FF"/>
    <w:rsid w:val="00734A2A"/>
    <w:rsid w:val="00777F17"/>
    <w:rsid w:val="007874D7"/>
    <w:rsid w:val="00792B02"/>
    <w:rsid w:val="007935C6"/>
    <w:rsid w:val="007957D4"/>
    <w:rsid w:val="007A1FB3"/>
    <w:rsid w:val="007A3CFB"/>
    <w:rsid w:val="007C1E98"/>
    <w:rsid w:val="007C5BB3"/>
    <w:rsid w:val="007D3A28"/>
    <w:rsid w:val="007F35A8"/>
    <w:rsid w:val="00803F20"/>
    <w:rsid w:val="00816B40"/>
    <w:rsid w:val="008172E2"/>
    <w:rsid w:val="0083010A"/>
    <w:rsid w:val="0083772A"/>
    <w:rsid w:val="00845E92"/>
    <w:rsid w:val="008461B8"/>
    <w:rsid w:val="00856372"/>
    <w:rsid w:val="008A15A2"/>
    <w:rsid w:val="008B21CF"/>
    <w:rsid w:val="008C3E2E"/>
    <w:rsid w:val="008C7602"/>
    <w:rsid w:val="008D5821"/>
    <w:rsid w:val="0090232D"/>
    <w:rsid w:val="00906618"/>
    <w:rsid w:val="00906BE2"/>
    <w:rsid w:val="009075C7"/>
    <w:rsid w:val="00910543"/>
    <w:rsid w:val="00911D2F"/>
    <w:rsid w:val="009138F2"/>
    <w:rsid w:val="0093660C"/>
    <w:rsid w:val="0095200E"/>
    <w:rsid w:val="00954A6A"/>
    <w:rsid w:val="00963BD6"/>
    <w:rsid w:val="00970A19"/>
    <w:rsid w:val="00992DC1"/>
    <w:rsid w:val="009A44AB"/>
    <w:rsid w:val="009B12CF"/>
    <w:rsid w:val="009B63D6"/>
    <w:rsid w:val="009C19F5"/>
    <w:rsid w:val="009C6BFC"/>
    <w:rsid w:val="009D06CF"/>
    <w:rsid w:val="009D1153"/>
    <w:rsid w:val="009E2640"/>
    <w:rsid w:val="00A169E2"/>
    <w:rsid w:val="00A21951"/>
    <w:rsid w:val="00A219CC"/>
    <w:rsid w:val="00A23863"/>
    <w:rsid w:val="00A24DA2"/>
    <w:rsid w:val="00A27419"/>
    <w:rsid w:val="00A3089B"/>
    <w:rsid w:val="00A313CC"/>
    <w:rsid w:val="00A3348A"/>
    <w:rsid w:val="00A45E2F"/>
    <w:rsid w:val="00A478EE"/>
    <w:rsid w:val="00AA0D50"/>
    <w:rsid w:val="00AA25B0"/>
    <w:rsid w:val="00AB7494"/>
    <w:rsid w:val="00AC2EA8"/>
    <w:rsid w:val="00AC3876"/>
    <w:rsid w:val="00AF2276"/>
    <w:rsid w:val="00AF2811"/>
    <w:rsid w:val="00AF3543"/>
    <w:rsid w:val="00AF62AF"/>
    <w:rsid w:val="00B307CE"/>
    <w:rsid w:val="00B33828"/>
    <w:rsid w:val="00B33F6E"/>
    <w:rsid w:val="00B4059E"/>
    <w:rsid w:val="00B44648"/>
    <w:rsid w:val="00B512FD"/>
    <w:rsid w:val="00B51DC1"/>
    <w:rsid w:val="00B55E5E"/>
    <w:rsid w:val="00B57DBC"/>
    <w:rsid w:val="00B61F97"/>
    <w:rsid w:val="00B63D7A"/>
    <w:rsid w:val="00B63F3A"/>
    <w:rsid w:val="00B70436"/>
    <w:rsid w:val="00B779A7"/>
    <w:rsid w:val="00B94621"/>
    <w:rsid w:val="00BA5AAA"/>
    <w:rsid w:val="00BA7C00"/>
    <w:rsid w:val="00BB30BB"/>
    <w:rsid w:val="00BC13AD"/>
    <w:rsid w:val="00C0373A"/>
    <w:rsid w:val="00C03CDC"/>
    <w:rsid w:val="00C06779"/>
    <w:rsid w:val="00C34966"/>
    <w:rsid w:val="00C46DEB"/>
    <w:rsid w:val="00C868A1"/>
    <w:rsid w:val="00C90FD8"/>
    <w:rsid w:val="00C97603"/>
    <w:rsid w:val="00CC71DE"/>
    <w:rsid w:val="00CF0E13"/>
    <w:rsid w:val="00CF793A"/>
    <w:rsid w:val="00D007D2"/>
    <w:rsid w:val="00D11FA5"/>
    <w:rsid w:val="00D26CDE"/>
    <w:rsid w:val="00D44FF3"/>
    <w:rsid w:val="00D71B20"/>
    <w:rsid w:val="00D85BAA"/>
    <w:rsid w:val="00D869E1"/>
    <w:rsid w:val="00D91BE6"/>
    <w:rsid w:val="00D931B5"/>
    <w:rsid w:val="00DC7AC3"/>
    <w:rsid w:val="00DD6DD0"/>
    <w:rsid w:val="00DE75C3"/>
    <w:rsid w:val="00DF5BC0"/>
    <w:rsid w:val="00E019CB"/>
    <w:rsid w:val="00E02DBF"/>
    <w:rsid w:val="00E04B9E"/>
    <w:rsid w:val="00E11BE8"/>
    <w:rsid w:val="00E26D74"/>
    <w:rsid w:val="00E33B81"/>
    <w:rsid w:val="00E358E9"/>
    <w:rsid w:val="00E3718F"/>
    <w:rsid w:val="00E45702"/>
    <w:rsid w:val="00E50EEA"/>
    <w:rsid w:val="00E52B2C"/>
    <w:rsid w:val="00E56DE2"/>
    <w:rsid w:val="00E61363"/>
    <w:rsid w:val="00E61EF5"/>
    <w:rsid w:val="00E8502F"/>
    <w:rsid w:val="00E92809"/>
    <w:rsid w:val="00EA4F0D"/>
    <w:rsid w:val="00ED1FCA"/>
    <w:rsid w:val="00F04A08"/>
    <w:rsid w:val="00F07EB4"/>
    <w:rsid w:val="00F1781B"/>
    <w:rsid w:val="00F52BFB"/>
    <w:rsid w:val="00F55ACC"/>
    <w:rsid w:val="00F74918"/>
    <w:rsid w:val="00F838C8"/>
    <w:rsid w:val="00FC6FEE"/>
    <w:rsid w:val="00FD66CB"/>
    <w:rsid w:val="00FD789E"/>
    <w:rsid w:val="00FF5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1C424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3656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B94621"/>
    <w:rPr>
      <w:color w:val="0000FF"/>
      <w:u w:val="single"/>
    </w:rPr>
  </w:style>
  <w:style w:type="paragraph" w:styleId="Header">
    <w:name w:val="header"/>
    <w:basedOn w:val="Normal"/>
    <w:rsid w:val="00C90FD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90FD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1781B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E371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SimSun" w:hAnsi="Courier New" w:cs="Courier New"/>
      <w:color w:val="000000"/>
      <w:sz w:val="18"/>
      <w:szCs w:val="18"/>
      <w:lang w:eastAsia="zh-CN"/>
    </w:rPr>
  </w:style>
  <w:style w:type="character" w:styleId="FollowedHyperlink">
    <w:name w:val="FollowedHyperlink"/>
    <w:rsid w:val="007957D4"/>
    <w:rPr>
      <w:color w:val="800080"/>
      <w:u w:val="single"/>
    </w:rPr>
  </w:style>
  <w:style w:type="paragraph" w:styleId="NoSpacing">
    <w:name w:val="No Spacing"/>
    <w:uiPriority w:val="1"/>
    <w:qFormat/>
    <w:rsid w:val="002962DC"/>
    <w:rPr>
      <w:rFonts w:ascii="Calibri" w:eastAsia="Calibri" w:hAnsi="Calibri"/>
      <w:sz w:val="22"/>
      <w:szCs w:val="22"/>
      <w:lang w:val="id-ID"/>
    </w:rPr>
  </w:style>
  <w:style w:type="paragraph" w:styleId="ListParagraph">
    <w:name w:val="List Paragraph"/>
    <w:basedOn w:val="Normal"/>
    <w:uiPriority w:val="34"/>
    <w:qFormat/>
    <w:rsid w:val="00DE75C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3656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B94621"/>
    <w:rPr>
      <w:color w:val="0000FF"/>
      <w:u w:val="single"/>
    </w:rPr>
  </w:style>
  <w:style w:type="paragraph" w:styleId="Header">
    <w:name w:val="header"/>
    <w:basedOn w:val="Normal"/>
    <w:rsid w:val="00C90FD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90FD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1781B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E371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SimSun" w:hAnsi="Courier New" w:cs="Courier New"/>
      <w:color w:val="000000"/>
      <w:sz w:val="18"/>
      <w:szCs w:val="18"/>
      <w:lang w:eastAsia="zh-CN"/>
    </w:rPr>
  </w:style>
  <w:style w:type="character" w:styleId="FollowedHyperlink">
    <w:name w:val="FollowedHyperlink"/>
    <w:rsid w:val="007957D4"/>
    <w:rPr>
      <w:color w:val="800080"/>
      <w:u w:val="single"/>
    </w:rPr>
  </w:style>
  <w:style w:type="paragraph" w:styleId="NoSpacing">
    <w:name w:val="No Spacing"/>
    <w:uiPriority w:val="1"/>
    <w:qFormat/>
    <w:rsid w:val="002962DC"/>
    <w:rPr>
      <w:rFonts w:ascii="Calibri" w:eastAsia="Calibri" w:hAnsi="Calibri"/>
      <w:sz w:val="22"/>
      <w:szCs w:val="22"/>
      <w:lang w:val="id-ID"/>
    </w:rPr>
  </w:style>
  <w:style w:type="paragraph" w:styleId="ListParagraph">
    <w:name w:val="List Paragraph"/>
    <w:basedOn w:val="Normal"/>
    <w:uiPriority w:val="34"/>
    <w:qFormat/>
    <w:rsid w:val="00DE75C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10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1278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637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9937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94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0441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92934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tunjuk:</vt:lpstr>
    </vt:vector>
  </TitlesOfParts>
  <Company>Powered by INTEL</Company>
  <LinksUpToDate>false</LinksUpToDate>
  <CharactersWithSpaces>2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unjuk:</dc:title>
  <dc:subject/>
  <dc:creator>Windows XP Pro</dc:creator>
  <cp:keywords/>
  <cp:lastModifiedBy>TU-REKTORAT</cp:lastModifiedBy>
  <cp:revision>3</cp:revision>
  <cp:lastPrinted>2018-10-30T03:31:00Z</cp:lastPrinted>
  <dcterms:created xsi:type="dcterms:W3CDTF">2022-01-31T11:10:00Z</dcterms:created>
  <dcterms:modified xsi:type="dcterms:W3CDTF">2022-02-21T08:00:00Z</dcterms:modified>
</cp:coreProperties>
</file>